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9A082" w14:textId="77777777" w:rsidR="0061319B" w:rsidRPr="00651EDC" w:rsidRDefault="00651EDC">
      <w:pPr>
        <w:spacing w:line="190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pict w14:anchorId="3F9B8D3D">
          <v:shape id="_x0000_s1124" style="position:absolute;margin-left:69.95pt;margin-top:119.2pt;width:471.3pt;height:.7pt;z-index:-251708416;mso-position-horizontal-relative:page;mso-position-vertical-relative:page" coordorigin="2468,4206" coordsize="16627,26" path="m2468,4206r16627,l19095,4232r-16627,l2468,4206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D8635CD">
          <v:shape id="_x0000_s1123" style="position:absolute;margin-left:69.95pt;margin-top:115.5pt;width:471.3pt;height:3pt;z-index:-251707392;mso-position-horizontal-relative:page;mso-position-vertical-relative:page" coordorigin="2468,4075" coordsize="16627,106" path="m2468,4075r16627,l19095,4181r-16627,l2468,4075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0CACEBE">
          <v:shape id="_x0000_s1122" style="position:absolute;margin-left:102.25pt;margin-top:70.5pt;width:47.4pt;height:14.4pt;z-index:-251706368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F6A1D9F">
          <v:shape id="_x0000_s1121" style="position:absolute;margin-left:1in;margin-top:148.9pt;width:111.25pt;height:14.4pt;z-index:-251705344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4FF4B5B">
          <v:shape id="_x0000_s1120" style="position:absolute;margin-left:199.9pt;margin-top:148.9pt;width:33.5pt;height:14.4pt;z-index:-251704320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0FABFCB">
          <v:shape id="_x0000_s1119" style="position:absolute;margin-left:156.35pt;margin-top:177.1pt;width:155.9pt;height:14.4pt;z-index:-251703296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E9CB181">
          <v:shape id="_x0000_s1118" style="position:absolute;margin-left:413.85pt;margin-top:178.95pt;width:11.5pt;height:11.5pt;z-index:-251702272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C5264C7">
          <v:shape id="_x0000_s1117" style="position:absolute;margin-left:70.9pt;margin-top:193.65pt;width:11.5pt;height:11.5pt;z-index:-251701248;mso-position-horizontal-relative:page;mso-position-vertical-relative:page" coordsize="" o:spt="100" adj="0,,0" path="" filled="f" stroked="f">
            <v:stroke joinstyle="round"/>
            <v:imagedata r:id="rId8" o:title="image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FF0E1A2">
          <v:shape id="_x0000_s1116" style="position:absolute;margin-left:147.7pt;margin-top:193.65pt;width:11.5pt;height:11.5pt;z-index:-251700224;mso-position-horizontal-relative:page;mso-position-vertical-relative:page" coordsize="" o:spt="100" adj="0,,0" path="" filled="f" stroked="f">
            <v:stroke joinstyle="round"/>
            <v:imagedata r:id="rId8" o:title="image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70CFEAA">
          <v:shape id="_x0000_s1115" style="position:absolute;margin-left:288.55pt;margin-top:193.65pt;width:11.5pt;height:11.5pt;z-index:-251699200;mso-position-horizontal-relative:page;mso-position-vertical-relative:page" coordsize="" o:spt="100" adj="0,,0" path="" filled="f" stroked="f">
            <v:stroke joinstyle="round"/>
            <v:imagedata r:id="rId8" o:title="image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8926826">
          <v:shape id="_x0000_s1114" style="position:absolute;margin-left:365.55pt;margin-top:193.65pt;width:11.5pt;height:11.5pt;z-index:-251698176;mso-position-horizontal-relative:page;mso-position-vertical-relative:page" coordsize="" o:spt="100" adj="0,,0" path="" filled="f" stroked="f">
            <v:stroke joinstyle="round"/>
            <v:imagedata r:id="rId8" o:title="image1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3B2299C">
          <v:shape id="_x0000_s1113" style="position:absolute;margin-left:478.8pt;margin-top:193.65pt;width:11.5pt;height:11.5pt;z-index:-251697152;mso-position-horizontal-relative:page;mso-position-vertical-relative:page" coordsize="" o:spt="100" adj="0,,0" path="" filled="f" stroked="f">
            <v:stroke joinstyle="round"/>
            <v:imagedata r:id="rId8" o:title="image11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4F31B2B">
          <v:shape id="_x0000_s1112" style="position:absolute;margin-left:153.1pt;margin-top:234.7pt;width:155.75pt;height:14.4pt;z-index:-251696128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D65FDC4">
          <v:shape id="_x0000_s1111" style="position:absolute;margin-left:410.75pt;margin-top:236.75pt;width:11.5pt;height:11.5pt;z-index:-251695104;mso-position-horizontal-relative:page;mso-position-vertical-relative:page" coordsize="" o:spt="100" adj="0,,0" path="" filled="f" stroked="f">
            <v:stroke joinstyle="round"/>
            <v:imagedata r:id="rId8" o:title="image13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CC50412">
          <v:shape id="_x0000_s1110" style="position:absolute;margin-left:70.9pt;margin-top:251pt;width:11.5pt;height:11.5pt;z-index:-251694080;mso-position-horizontal-relative:page;mso-position-vertical-relative:page" coordsize="" o:spt="100" adj="0,,0" path="" filled="f" stroked="f">
            <v:stroke joinstyle="round"/>
            <v:imagedata r:id="rId8" o:title="image1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D3A0566">
          <v:shape id="_x0000_s1109" style="position:absolute;margin-left:147.95pt;margin-top:251pt;width:11.5pt;height:11.5pt;z-index:-251693056;mso-position-horizontal-relative:page;mso-position-vertical-relative:page" coordsize="" o:spt="100" adj="0,,0" path="" filled="f" stroked="f">
            <v:stroke joinstyle="round"/>
            <v:imagedata r:id="rId8" o:title="image1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5EDF266">
          <v:shape id="_x0000_s1108" style="position:absolute;margin-left:288.25pt;margin-top:251pt;width:11.5pt;height:11.5pt;z-index:-251692032;mso-position-horizontal-relative:page;mso-position-vertical-relative:page" coordsize="" o:spt="100" adj="0,,0" path="" filled="f" stroked="f">
            <v:stroke joinstyle="round"/>
            <v:imagedata r:id="rId8" o:title="image1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478EC73">
          <v:shape id="_x0000_s1107" style="position:absolute;margin-left:365.35pt;margin-top:251pt;width:11.5pt;height:11.5pt;z-index:-251691008;mso-position-horizontal-relative:page;mso-position-vertical-relative:page" coordsize="" o:spt="100" adj="0,,0" path="" filled="f" stroked="f">
            <v:stroke joinstyle="round"/>
            <v:imagedata r:id="rId8" o:title="image1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E13D6DD">
          <v:shape id="_x0000_s1106" style="position:absolute;margin-left:479.35pt;margin-top:251pt;width:11.5pt;height:11.5pt;z-index:-251689984;mso-position-horizontal-relative:page;mso-position-vertical-relative:page" coordsize="" o:spt="100" adj="0,,0" path="" filled="f" stroked="f">
            <v:stroke joinstyle="round"/>
            <v:imagedata r:id="rId8" o:title="image1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A26A305">
          <v:shape id="_x0000_s1105" style="position:absolute;margin-left:175.3pt;margin-top:307.3pt;width:361.7pt;height:14.4pt;z-index:-251688960;mso-position-horizontal-relative:page;mso-position-vertical-relative:page" coordsize="" o:spt="100" adj="0,,0" path="" filled="f" stroked="f">
            <v:stroke joinstyle="round"/>
            <v:imagedata r:id="rId9" o:title="image1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748BC47">
          <v:shape id="_x0000_s1104" style="position:absolute;margin-left:71.9pt;margin-top:321.7pt;width:467.5pt;height:14.4pt;z-index:-251687936;mso-position-horizontal-relative:page;mso-position-vertical-relative:page" coordsize="" o:spt="100" adj="0,,0" path="" filled="f" stroked="f">
            <v:stroke joinstyle="round"/>
            <v:imagedata r:id="rId10" o:title="image2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C6BB1E2">
          <v:shape id="_x0000_s1103" style="position:absolute;margin-left:71.9pt;margin-top:336.1pt;width:378.5pt;height:14.4pt;z-index:-251686912;mso-position-horizontal-relative:page;mso-position-vertical-relative:page" coordsize="" o:spt="100" adj="0,,0" path="" filled="f" stroked="f">
            <v:stroke joinstyle="round"/>
            <v:imagedata r:id="rId11" o:title="image21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A93E685">
          <v:shape id="_x0000_s1102" style="position:absolute;margin-left:72.35pt;margin-top:509.8pt;width:11.5pt;height:11.5pt;z-index:-251685888;mso-position-horizontal-relative:page;mso-position-vertical-relative:page" coordsize="" o:spt="100" adj="0,,0" path="" filled="f" stroked="f">
            <v:stroke joinstyle="round"/>
            <v:imagedata r:id="rId8" o:title="image22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State of __________ </w:t>
      </w:r>
    </w:p>
    <w:p w14:paraId="2D1F4EB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66" w:right="9194" w:bottom="0" w:left="1414" w:header="720" w:footer="720" w:gutter="0"/>
          <w:cols w:space="720"/>
        </w:sectPr>
      </w:pPr>
    </w:p>
    <w:p w14:paraId="251B2110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CD03C34" w14:textId="77777777" w:rsidR="0061319B" w:rsidRPr="00651EDC" w:rsidRDefault="00870389">
      <w:pPr>
        <w:spacing w:before="19" w:line="357" w:lineRule="exact"/>
        <w:ind w:right="-567"/>
        <w:rPr>
          <w:rFonts w:ascii="Lato" w:hAnsi="Lato"/>
          <w:sz w:val="32"/>
          <w:szCs w:val="32"/>
        </w:rPr>
      </w:pPr>
      <w:r w:rsidRPr="00651EDC">
        <w:rPr>
          <w:rFonts w:ascii="Lato" w:eastAsia="Arial" w:hAnsi="Lato"/>
          <w:b/>
          <w:bCs/>
          <w:color w:val="000000"/>
          <w:sz w:val="32"/>
          <w:szCs w:val="32"/>
        </w:rPr>
        <w:t>NON-DISCLOSURE AND CONFIDENTIALITY AGREEMENT</w:t>
      </w:r>
      <w:r w:rsidRPr="00651EDC">
        <w:rPr>
          <w:rFonts w:ascii="Lato" w:eastAsia="Arial" w:hAnsi="Lato"/>
          <w:color w:val="000000"/>
          <w:sz w:val="32"/>
          <w:szCs w:val="32"/>
        </w:rPr>
        <w:t> </w:t>
      </w:r>
    </w:p>
    <w:p w14:paraId="7BA2651D" w14:textId="77777777" w:rsidR="0061319B" w:rsidRPr="00651EDC" w:rsidRDefault="0061319B">
      <w:pPr>
        <w:spacing w:line="20" w:lineRule="exact"/>
        <w:rPr>
          <w:rFonts w:ascii="Lato" w:hAnsi="Lato"/>
          <w:sz w:val="32"/>
          <w:szCs w:val="32"/>
        </w:rPr>
        <w:sectPr w:rsidR="0061319B" w:rsidRPr="00651EDC">
          <w:type w:val="continuous"/>
          <w:pgSz w:w="12240" w:h="15840"/>
          <w:pgMar w:top="1440" w:right="1573" w:bottom="0" w:left="1774" w:header="720" w:footer="720" w:gutter="0"/>
          <w:cols w:space="720"/>
        </w:sectPr>
      </w:pPr>
    </w:p>
    <w:p w14:paraId="200DFBA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37C01B8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75AD7B1" w14:textId="77777777" w:rsidR="0061319B" w:rsidRPr="00651EDC" w:rsidRDefault="00870389">
      <w:pPr>
        <w:spacing w:before="8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his Non-Disclosure and Confidentiality Agreement (this “Agreement”) is entered into as of </w:t>
      </w:r>
    </w:p>
    <w:p w14:paraId="5311981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733" w:bottom="0" w:left="1440" w:header="720" w:footer="720" w:gutter="0"/>
          <w:cols w:space="720"/>
        </w:sectPr>
      </w:pPr>
    </w:p>
    <w:p w14:paraId="650373D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____________________, 20______ (the “Effective Date”) by and between: </w:t>
      </w:r>
    </w:p>
    <w:p w14:paraId="507F79E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089" w:bottom="0" w:left="1440" w:header="720" w:footer="720" w:gutter="0"/>
          <w:cols w:space="720"/>
        </w:sectPr>
      </w:pPr>
    </w:p>
    <w:p w14:paraId="4575B192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F2A0F85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Disclosing Party:</w:t>
      </w:r>
      <w:r w:rsidRPr="00651EDC">
        <w:rPr>
          <w:rFonts w:ascii="Lato" w:eastAsia="Arial" w:hAnsi="Lato"/>
          <w:color w:val="000000"/>
          <w:sz w:val="21"/>
          <w:szCs w:val="21"/>
        </w:rPr>
        <w:t> ____________________________, as a(n) (Check one)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Individual </w:t>
      </w:r>
    </w:p>
    <w:p w14:paraId="1BA2473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676" w:bottom="0" w:left="1440" w:header="720" w:footer="720" w:gutter="0"/>
          <w:cols w:space="720"/>
        </w:sectPr>
      </w:pPr>
    </w:p>
    <w:p w14:paraId="3B930A6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MS Gothic" w:hAnsi="Lato"/>
          <w:color w:val="000000"/>
          <w:sz w:val="21"/>
          <w:szCs w:val="21"/>
        </w:rPr>
        <w:t>  </w:t>
      </w:r>
      <w:r w:rsidRPr="00651EDC">
        <w:rPr>
          <w:rFonts w:ascii="Lato" w:eastAsia="Arial" w:hAnsi="Lato"/>
          <w:color w:val="000000"/>
          <w:sz w:val="21"/>
          <w:szCs w:val="21"/>
        </w:rPr>
        <w:t>Corporation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Limited Liability Company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Partnership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Limited Partnership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Limited </w:t>
      </w:r>
    </w:p>
    <w:p w14:paraId="13021FA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81" w:bottom="0" w:left="1440" w:header="720" w:footer="720" w:gutter="0"/>
          <w:cols w:space="720"/>
        </w:sectPr>
      </w:pPr>
    </w:p>
    <w:p w14:paraId="53861407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Liability Partnership ("Disclosing Party") and </w:t>
      </w:r>
    </w:p>
    <w:p w14:paraId="59BB24C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839" w:bottom="0" w:left="1440" w:header="720" w:footer="720" w:gutter="0"/>
          <w:cols w:space="720"/>
        </w:sectPr>
      </w:pPr>
    </w:p>
    <w:p w14:paraId="7B7E2CF8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2902805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ceiving Party:</w:t>
      </w:r>
      <w:r w:rsidRPr="00651EDC">
        <w:rPr>
          <w:rFonts w:ascii="Lato" w:eastAsia="Arial" w:hAnsi="Lato"/>
          <w:color w:val="000000"/>
          <w:sz w:val="21"/>
          <w:szCs w:val="21"/>
        </w:rPr>
        <w:t> ____________________________, as a(n) (Check one)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Individual </w:t>
      </w:r>
    </w:p>
    <w:p w14:paraId="5F5C207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742" w:bottom="0" w:left="1440" w:header="720" w:footer="720" w:gutter="0"/>
          <w:cols w:space="720"/>
        </w:sectPr>
      </w:pPr>
    </w:p>
    <w:p w14:paraId="6C55FDC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MS Gothic" w:hAnsi="Lato"/>
          <w:color w:val="000000"/>
          <w:sz w:val="21"/>
          <w:szCs w:val="21"/>
        </w:rPr>
        <w:t>  </w:t>
      </w:r>
      <w:r w:rsidRPr="00651EDC">
        <w:rPr>
          <w:rFonts w:ascii="Lato" w:eastAsia="Arial" w:hAnsi="Lato"/>
          <w:color w:val="000000"/>
          <w:sz w:val="21"/>
          <w:szCs w:val="21"/>
        </w:rPr>
        <w:t>Corporation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Limited Liability Company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Partnership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Limited Partnership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Limited </w:t>
      </w:r>
    </w:p>
    <w:p w14:paraId="39F5638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82" w:bottom="0" w:left="1439" w:header="720" w:footer="720" w:gutter="0"/>
          <w:cols w:space="720"/>
        </w:sectPr>
      </w:pPr>
    </w:p>
    <w:p w14:paraId="15F820B7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Liability Partnership ("Receiving Party") </w:t>
      </w:r>
    </w:p>
    <w:p w14:paraId="6B0BCAD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265" w:bottom="0" w:left="1439" w:header="720" w:footer="720" w:gutter="0"/>
          <w:cols w:space="720"/>
        </w:sectPr>
      </w:pPr>
    </w:p>
    <w:p w14:paraId="3E70B8ED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5731F76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closing Party and Receiving Party have indicated an interest in exploring a potential business </w:t>
      </w:r>
    </w:p>
    <w:p w14:paraId="2C8AB0A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22" w:bottom="0" w:left="1439" w:header="720" w:footer="720" w:gutter="0"/>
          <w:cols w:space="720"/>
        </w:sectPr>
      </w:pPr>
    </w:p>
    <w:p w14:paraId="5FA7FF1C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lationship relating to: _________________________________________________________________ </w:t>
      </w:r>
    </w:p>
    <w:p w14:paraId="4AF2CC7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39" w:bottom="0" w:left="1439" w:header="720" w:footer="720" w:gutter="0"/>
          <w:cols w:space="720"/>
        </w:sectPr>
      </w:pPr>
    </w:p>
    <w:p w14:paraId="5F9A84EF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____________________________________________________________________________________ </w:t>
      </w:r>
    </w:p>
    <w:p w14:paraId="45EABC4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391" w:bottom="0" w:left="1439" w:header="720" w:footer="720" w:gutter="0"/>
          <w:cols w:space="720"/>
        </w:sectPr>
      </w:pPr>
    </w:p>
    <w:p w14:paraId="59451E5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____________________________________________________________________ (the “Transaction”).  </w:t>
      </w:r>
    </w:p>
    <w:p w14:paraId="4BAA052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362" w:bottom="0" w:left="1439" w:header="720" w:footer="720" w:gutter="0"/>
          <w:cols w:space="720"/>
        </w:sectPr>
      </w:pPr>
    </w:p>
    <w:p w14:paraId="5494E50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F228C3D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 connection with its respective evaluation of the Transaction, each party, their respective affiliates and </w:t>
      </w:r>
    </w:p>
    <w:p w14:paraId="1B6AEC6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02" w:bottom="0" w:left="1439" w:header="720" w:footer="720" w:gutter="0"/>
          <w:cols w:space="720"/>
        </w:sectPr>
      </w:pPr>
    </w:p>
    <w:p w14:paraId="6FFD23EE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heir respective directors, officers, employees, agents or advisors (collectively, “Representatives”) may </w:t>
      </w:r>
    </w:p>
    <w:p w14:paraId="5D5857D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04" w:bottom="0" w:left="1439" w:header="720" w:footer="720" w:gutter="0"/>
          <w:cols w:space="720"/>
        </w:sectPr>
      </w:pPr>
    </w:p>
    <w:p w14:paraId="212EF96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vide or gain access to certain confidential and proprietary information. A party disclosing its </w:t>
      </w:r>
    </w:p>
    <w:p w14:paraId="22218DA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413" w:bottom="0" w:left="1439" w:header="720" w:footer="720" w:gutter="0"/>
          <w:cols w:space="720"/>
        </w:sectPr>
      </w:pPr>
    </w:p>
    <w:p w14:paraId="7C44E95B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 to the other party is hereafter referred to as a “Disclosing Party.” A party </w:t>
      </w:r>
    </w:p>
    <w:p w14:paraId="7AB93B2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26" w:bottom="0" w:left="1439" w:header="720" w:footer="720" w:gutter="0"/>
          <w:cols w:space="720"/>
        </w:sectPr>
      </w:pPr>
    </w:p>
    <w:p w14:paraId="2F1EFAA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ceiving the Confidential Information of a Disclosing Party is hereafter referred to as a “Receiving Party.” </w:t>
      </w:r>
    </w:p>
    <w:p w14:paraId="52825DB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46" w:bottom="0" w:left="1439" w:header="720" w:footer="720" w:gutter="0"/>
          <w:cols w:space="720"/>
        </w:sectPr>
      </w:pPr>
    </w:p>
    <w:p w14:paraId="6E51094B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 consideration for being furnished Confidential Information, Disclosing Party and Receiving Party agree </w:t>
      </w:r>
    </w:p>
    <w:p w14:paraId="35DE72B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89" w:bottom="0" w:left="1439" w:header="720" w:footer="720" w:gutter="0"/>
          <w:cols w:space="720"/>
        </w:sectPr>
      </w:pPr>
    </w:p>
    <w:p w14:paraId="31E3A2AF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s follows: </w:t>
      </w:r>
    </w:p>
    <w:p w14:paraId="04E4E30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807" w:bottom="0" w:left="1438" w:header="720" w:footer="720" w:gutter="0"/>
          <w:cols w:space="720"/>
        </w:sectPr>
      </w:pPr>
    </w:p>
    <w:p w14:paraId="5BE53F28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4B4B84D" w14:textId="77777777" w:rsidR="0061319B" w:rsidRPr="00651EDC" w:rsidRDefault="00870389">
      <w:pPr>
        <w:spacing w:before="14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1.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Confidential Information.</w:t>
      </w:r>
      <w:r w:rsidRPr="00651EDC">
        <w:rPr>
          <w:rFonts w:ascii="Lato" w:eastAsia="Arial" w:hAnsi="Lato"/>
          <w:color w:val="000000"/>
          <w:sz w:val="21"/>
          <w:szCs w:val="21"/>
        </w:rPr>
        <w:t> Confidential information is: (Check one) </w:t>
      </w:r>
    </w:p>
    <w:p w14:paraId="240F227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535" w:bottom="0" w:left="1440" w:header="720" w:footer="720" w:gutter="0"/>
          <w:cols w:space="720"/>
        </w:sectPr>
      </w:pPr>
    </w:p>
    <w:p w14:paraId="73AAD7F2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C2B4424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MS Gothic" w:hAnsi="Lato"/>
          <w:color w:val="000000"/>
          <w:sz w:val="21"/>
          <w:szCs w:val="21"/>
        </w:rPr>
        <w:t>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All information shared by Disclosing Party.</w:t>
      </w:r>
      <w:r w:rsidRPr="00651EDC">
        <w:rPr>
          <w:rFonts w:ascii="Lato" w:eastAsia="Arial" w:hAnsi="Lato"/>
          <w:color w:val="000000"/>
          <w:sz w:val="21"/>
          <w:szCs w:val="21"/>
        </w:rPr>
        <w:t> "Confidential Information" shall mean (i) all information </w:t>
      </w:r>
    </w:p>
    <w:p w14:paraId="22E2023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15" w:bottom="0" w:left="1440" w:header="720" w:footer="720" w:gutter="0"/>
          <w:cols w:space="720"/>
        </w:sectPr>
      </w:pPr>
    </w:p>
    <w:p w14:paraId="537B58BC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lating to Disclosing Party’s products, business and operations including, but not limited to, financial </w:t>
      </w:r>
    </w:p>
    <w:p w14:paraId="3E0807F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56" w:bottom="0" w:left="1440" w:header="720" w:footer="720" w:gutter="0"/>
          <w:cols w:space="720"/>
        </w:sectPr>
      </w:pPr>
    </w:p>
    <w:p w14:paraId="5525E57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ocuments and plans, customers, suppliers, manufacturing partners, marketing strategies, vendors, </w:t>
      </w:r>
    </w:p>
    <w:p w14:paraId="29E01D0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35" w:bottom="0" w:left="1440" w:header="720" w:footer="720" w:gutter="0"/>
          <w:cols w:space="720"/>
        </w:sectPr>
      </w:pPr>
    </w:p>
    <w:p w14:paraId="15C694D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ducts, product development plans, technical product data, product samples, costs, sources, strategies, </w:t>
      </w:r>
    </w:p>
    <w:p w14:paraId="7E49139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389" w:bottom="0" w:left="1440" w:header="720" w:footer="720" w:gutter="0"/>
          <w:cols w:space="720"/>
        </w:sectPr>
      </w:pPr>
    </w:p>
    <w:p w14:paraId="54822C2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perations procedures, proprietary concepts, inventions, sales leads, sales data, customer lists, customer </w:t>
      </w:r>
    </w:p>
    <w:p w14:paraId="20E49DF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12" w:bottom="0" w:left="1440" w:header="720" w:footer="720" w:gutter="0"/>
          <w:cols w:space="720"/>
        </w:sectPr>
      </w:pPr>
    </w:p>
    <w:p w14:paraId="7D8D301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files, technical advice or knowledge, contractual agreements, price lists, supplier lists, sales estimates, </w:t>
      </w:r>
    </w:p>
    <w:p w14:paraId="2C7A21D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11" w:bottom="0" w:left="1440" w:header="720" w:footer="720" w:gutter="0"/>
          <w:cols w:space="720"/>
        </w:sectPr>
      </w:pPr>
    </w:p>
    <w:p w14:paraId="6471265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duct specifications, trade secrets, distribution methods, inventories, marketing strategies, source code, </w:t>
      </w:r>
    </w:p>
    <w:p w14:paraId="63D8033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00" w:bottom="0" w:left="1440" w:header="720" w:footer="720" w:gutter="0"/>
          <w:cols w:space="720"/>
        </w:sectPr>
      </w:pPr>
    </w:p>
    <w:p w14:paraId="710100C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oftware, algorithms, data, drawings or schematics, blueprints, computer programs and systems and </w:t>
      </w:r>
    </w:p>
    <w:p w14:paraId="4E87559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55" w:bottom="0" w:left="1440" w:header="720" w:footer="720" w:gutter="0"/>
          <w:cols w:space="720"/>
        </w:sectPr>
      </w:pPr>
    </w:p>
    <w:p w14:paraId="38EB5B6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know-how or other intellectual property of Disclosing Party and its affiliates that may be at any time </w:t>
      </w:r>
    </w:p>
    <w:p w14:paraId="381E0DD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023" w:bottom="0" w:left="1440" w:header="720" w:footer="720" w:gutter="0"/>
          <w:cols w:space="720"/>
        </w:sectPr>
      </w:pPr>
    </w:p>
    <w:p w14:paraId="74064E11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furnished, communicated or delivered by Disclosing Party to Receiving Party, whether in oral, tangible, </w:t>
      </w:r>
    </w:p>
    <w:p w14:paraId="30EDD54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79" w:bottom="0" w:left="1439" w:header="720" w:footer="720" w:gutter="0"/>
          <w:cols w:space="720"/>
        </w:sectPr>
      </w:pPr>
    </w:p>
    <w:p w14:paraId="2F1B6B8B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electronic or other form; (ii) the terms of any agreement, including this Agreement, and the discussions, </w:t>
      </w:r>
    </w:p>
    <w:p w14:paraId="49F9852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21" w:bottom="0" w:left="1439" w:header="720" w:footer="720" w:gutter="0"/>
          <w:cols w:space="720"/>
        </w:sectPr>
      </w:pPr>
    </w:p>
    <w:p w14:paraId="04769C0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negotiations and proposals related to any agreement; (iii) information acquired during any tours of </w:t>
      </w:r>
    </w:p>
    <w:p w14:paraId="554BED5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110" w:bottom="0" w:left="1439" w:header="720" w:footer="720" w:gutter="0"/>
          <w:cols w:space="720"/>
        </w:sectPr>
      </w:pPr>
    </w:p>
    <w:p w14:paraId="5CDC082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closing Party’s facilities; and (iv) all other non-public information provided by Disclosing Party </w:t>
      </w:r>
    </w:p>
    <w:p w14:paraId="003298B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46" w:bottom="0" w:left="1439" w:header="720" w:footer="720" w:gutter="0"/>
          <w:cols w:space="720"/>
        </w:sectPr>
      </w:pPr>
    </w:p>
    <w:p w14:paraId="301878D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whosoever. All Confidential Information shall remain the property of Disclosing Party. </w:t>
      </w:r>
    </w:p>
    <w:p w14:paraId="35DFE4D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246" w:bottom="0" w:left="1439" w:header="720" w:footer="720" w:gutter="0"/>
          <w:cols w:space="720"/>
        </w:sectPr>
      </w:pPr>
    </w:p>
    <w:p w14:paraId="6959BD3A" w14:textId="77777777" w:rsidR="0061319B" w:rsidRPr="00651EDC" w:rsidRDefault="00651EDC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lastRenderedPageBreak/>
        <w:pict w14:anchorId="56FF57BA">
          <v:shape id="_x0000_s1100" style="position:absolute;margin-left:71.9pt;margin-top:88.7pt;width:11.5pt;height:11.5pt;z-index:-251683840;mso-position-horizontal-relative:page;mso-position-vertical-relative:page" coordsize="" o:spt="100" adj="0,,0" path="" filled="f" stroked="f">
            <v:stroke joinstyle="round"/>
            <v:imagedata r:id="rId8" o:title="image2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CD56B7D">
          <v:shape id="_x0000_s1099" style="position:absolute;margin-left:71.9pt;margin-top:146.2pt;width:11.5pt;height:11.5pt;z-index:-251682816;mso-position-horizontal-relative:page;mso-position-vertical-relative:page" coordsize="" o:spt="100" adj="0,,0" path="" filled="f" stroked="f">
            <v:stroke joinstyle="round"/>
            <v:imagedata r:id="rId8" o:title="image2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28969FC">
          <v:shape id="_x0000_s1098" style="position:absolute;margin-left:87.05pt;margin-top:218.15pt;width:11.5pt;height:11.5pt;z-index:-251681792;mso-position-horizontal-relative:page;mso-position-vertical-relative:page" coordsize="" o:spt="100" adj="0,,0" path="" filled="f" stroked="f">
            <v:stroke joinstyle="round"/>
            <v:imagedata r:id="rId12" o:title="image2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CB3BEA4">
          <v:shape id="_x0000_s1097" style="position:absolute;margin-left:87.05pt;margin-top:275.65pt;width:11.5pt;height:11.5pt;z-index:-251680768;mso-position-horizontal-relative:page;mso-position-vertical-relative:page" coordsize="" o:spt="100" adj="0,,0" path="" filled="f" stroked="f">
            <v:stroke joinstyle="round"/>
            <v:imagedata r:id="rId12" o:title="image2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6A5681B">
          <v:shape id="_x0000_s1096" style="position:absolute;margin-left:87.05pt;margin-top:333pt;width:11.5pt;height:11.5pt;z-index:-251679744;mso-position-horizontal-relative:page;mso-position-vertical-relative:page" coordsize="" o:spt="100" adj="0,,0" path="" filled="f" stroked="f">
            <v:stroke joinstyle="round"/>
            <v:imagedata r:id="rId12" o:title="image2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2979513">
          <v:shape id="_x0000_s1095" style="position:absolute;margin-left:87.05pt;margin-top:377.3pt;width:11.5pt;height:11.5pt;z-index:-251678720;mso-position-horizontal-relative:page;mso-position-vertical-relative:page" coordsize="" o:spt="100" adj="0,,0" path="" filled="f" stroked="f">
            <v:stroke joinstyle="round"/>
            <v:imagedata r:id="rId12" o:title="image2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C3EB565">
          <v:shape id="_x0000_s1094" style="position:absolute;margin-left:87.05pt;margin-top:463.4pt;width:11.5pt;height:11.5pt;z-index:-251677696;mso-position-horizontal-relative:page;mso-position-vertical-relative:page" coordsize="" o:spt="100" adj="0,,0" path="" filled="f" stroked="f">
            <v:stroke joinstyle="round"/>
            <v:imagedata r:id="rId12" o:title="image3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CC1C612">
          <v:shape id="_x0000_s1093" style="position:absolute;margin-left:87.05pt;margin-top:535.75pt;width:11.5pt;height:11.5pt;z-index:-251676672;mso-position-horizontal-relative:page;mso-position-vertical-relative:page" coordsize="" o:spt="100" adj="0,,0" path="" filled="f" stroked="f">
            <v:stroke joinstyle="round"/>
            <v:imagedata r:id="rId12" o:title="image31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0D88D55">
          <v:shape id="_x0000_s1092" style="position:absolute;margin-left:87.05pt;margin-top:607.3pt;width:11.5pt;height:11.5pt;z-index:-251675648;mso-position-horizontal-relative:page;mso-position-vertical-relative:page" coordsize="" o:spt="100" adj="0,,0" path="" filled="f" stroked="f">
            <v:stroke joinstyle="round"/>
            <v:imagedata r:id="rId12" o:title="image32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   </w:t>
      </w:r>
      <w:r w:rsidR="00870389" w:rsidRPr="00651EDC">
        <w:rPr>
          <w:rFonts w:ascii="Lato" w:eastAsia="Arial" w:hAnsi="Lato"/>
          <w:b/>
          <w:bCs/>
          <w:color w:val="000000"/>
          <w:sz w:val="21"/>
          <w:szCs w:val="21"/>
        </w:rPr>
        <w:t>Only information marked ‘Confidential.’</w: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 "Confidential Information," exchanged by the parties and </w:t>
      </w:r>
    </w:p>
    <w:p w14:paraId="32BD46B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pgSz w:w="12240" w:h="15840"/>
          <w:pgMar w:top="1756" w:right="1581" w:bottom="0" w:left="1440" w:header="720" w:footer="720" w:gutter="0"/>
          <w:cols w:space="720"/>
        </w:sectPr>
      </w:pPr>
    </w:p>
    <w:p w14:paraId="224EC2DC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entitled to protection hereunder, shall be identified or marked as such by an appropriate stamp or marking </w:t>
      </w:r>
    </w:p>
    <w:p w14:paraId="4296265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397" w:bottom="0" w:left="1440" w:header="720" w:footer="720" w:gutter="0"/>
          <w:cols w:space="720"/>
        </w:sectPr>
      </w:pPr>
    </w:p>
    <w:p w14:paraId="154AEA0C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n each document exchanged designating the information as confidential or proprietary. </w:t>
      </w:r>
    </w:p>
    <w:p w14:paraId="7601988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968" w:bottom="0" w:left="1440" w:header="720" w:footer="720" w:gutter="0"/>
          <w:cols w:space="720"/>
        </w:sectPr>
      </w:pPr>
    </w:p>
    <w:p w14:paraId="3645B93B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BDFD0D8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Specific information.</w:t>
      </w:r>
      <w:r w:rsidRPr="00651EDC">
        <w:rPr>
          <w:rFonts w:ascii="Lato" w:eastAsia="Arial" w:hAnsi="Lato"/>
          <w:color w:val="000000"/>
          <w:sz w:val="21"/>
          <w:szCs w:val="21"/>
        </w:rPr>
        <w:t> The term “Confidential Information” as used in this Agreement shall mean any </w:t>
      </w:r>
    </w:p>
    <w:p w14:paraId="445BC21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67" w:bottom="0" w:left="1440" w:header="720" w:footer="720" w:gutter="0"/>
          <w:cols w:space="720"/>
        </w:sectPr>
      </w:pPr>
    </w:p>
    <w:p w14:paraId="0F31BB1C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ata or information that is competitively sensitive material and not generally known to the public, </w:t>
      </w:r>
    </w:p>
    <w:p w14:paraId="01E3D0F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56" w:bottom="0" w:left="1440" w:header="720" w:footer="720" w:gutter="0"/>
          <w:cols w:space="720"/>
        </w:sectPr>
      </w:pPr>
    </w:p>
    <w:p w14:paraId="1BD4DC51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cluding, but not limited to, information relating to any of the following, which Disclosing Party considers </w:t>
      </w:r>
    </w:p>
    <w:p w14:paraId="5014CC9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46" w:bottom="0" w:left="1440" w:header="720" w:footer="720" w:gutter="0"/>
          <w:cols w:space="720"/>
        </w:sectPr>
      </w:pPr>
    </w:p>
    <w:p w14:paraId="48F8CFE9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: (Check all that apply)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0C4CF37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733" w:bottom="0" w:left="1440" w:header="720" w:footer="720" w:gutter="0"/>
          <w:cols w:space="720"/>
        </w:sectPr>
      </w:pPr>
    </w:p>
    <w:p w14:paraId="7F23E8B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FA31324" w14:textId="77777777" w:rsidR="0061319B" w:rsidRPr="00651EDC" w:rsidRDefault="00870389">
      <w:pPr>
        <w:spacing w:before="130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Accounting Information' which includes all books, tax returns, financial information, financial </w:t>
      </w:r>
    </w:p>
    <w:p w14:paraId="4E22062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56" w:bottom="0" w:left="1740" w:header="720" w:footer="720" w:gutter="0"/>
          <w:cols w:space="720"/>
        </w:sectPr>
      </w:pPr>
    </w:p>
    <w:p w14:paraId="0A52B0E1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forecasts, pricing lists, purchasing lists and memos, pricing forecasts, purchase order information, </w:t>
      </w:r>
    </w:p>
    <w:p w14:paraId="21586FB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13" w:bottom="0" w:left="1740" w:header="720" w:footer="720" w:gutter="0"/>
          <w:cols w:space="720"/>
        </w:sectPr>
      </w:pPr>
    </w:p>
    <w:p w14:paraId="58C3BB37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upplier costs and discounts, or related financial or purchasing information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67F21C1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808" w:bottom="0" w:left="1740" w:header="720" w:footer="720" w:gutter="0"/>
          <w:cols w:space="720"/>
        </w:sectPr>
      </w:pPr>
    </w:p>
    <w:p w14:paraId="4E2CD33B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8B06AB5" w14:textId="77777777" w:rsidR="0061319B" w:rsidRPr="00651EDC" w:rsidRDefault="00870389">
      <w:pPr>
        <w:spacing w:before="130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Business Operations' which includes all processes, proprietary information or data, ideas or the </w:t>
      </w:r>
    </w:p>
    <w:p w14:paraId="12FA674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22" w:bottom="0" w:left="1740" w:header="720" w:footer="720" w:gutter="0"/>
          <w:cols w:space="720"/>
        </w:sectPr>
      </w:pPr>
    </w:p>
    <w:p w14:paraId="2B594AF1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like, either in existence or contemplated related to Disclosing Party’s daily and long-term plans for </w:t>
      </w:r>
    </w:p>
    <w:p w14:paraId="1B9CB6D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22" w:bottom="0" w:left="1740" w:header="720" w:footer="720" w:gutter="0"/>
          <w:cols w:space="720"/>
        </w:sectPr>
      </w:pPr>
    </w:p>
    <w:p w14:paraId="661F7E9E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ducting Disclosing Party's business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614960C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939" w:bottom="0" w:left="1740" w:header="720" w:footer="720" w:gutter="0"/>
          <w:cols w:space="720"/>
        </w:sectPr>
      </w:pPr>
    </w:p>
    <w:p w14:paraId="57132D14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5B5303C" w14:textId="77777777" w:rsidR="0061319B" w:rsidRPr="00651EDC" w:rsidRDefault="00870389">
      <w:pPr>
        <w:spacing w:before="130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Computer Technology' which includes all computer hardware, software or other tangible and </w:t>
      </w:r>
    </w:p>
    <w:p w14:paraId="63082AB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79" w:bottom="0" w:left="1740" w:header="720" w:footer="720" w:gutter="0"/>
          <w:cols w:space="720"/>
        </w:sectPr>
      </w:pPr>
    </w:p>
    <w:p w14:paraId="4B5B7BCE" w14:textId="77777777" w:rsidR="0061319B" w:rsidRPr="00651EDC" w:rsidRDefault="00870389">
      <w:pPr>
        <w:spacing w:before="45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tangible equipment or code either in existence or development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0FA9791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708" w:bottom="0" w:left="1740" w:header="720" w:footer="720" w:gutter="0"/>
          <w:cols w:space="720"/>
        </w:sectPr>
      </w:pPr>
    </w:p>
    <w:p w14:paraId="73960B8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E44A357" w14:textId="77777777" w:rsidR="0061319B" w:rsidRPr="00651EDC" w:rsidRDefault="00870389">
      <w:pPr>
        <w:spacing w:before="99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Customer Information' which includes the names of entities or individuals, including their affiliates </w:t>
      </w:r>
    </w:p>
    <w:p w14:paraId="0A3B191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84" w:bottom="0" w:left="1740" w:header="720" w:footer="720" w:gutter="0"/>
          <w:cols w:space="720"/>
        </w:sectPr>
      </w:pPr>
    </w:p>
    <w:p w14:paraId="183E9B6B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representatives, that Disclosing Party provides and sells its services or goods to, as well as any </w:t>
      </w:r>
    </w:p>
    <w:p w14:paraId="34DD085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23" w:bottom="0" w:left="1740" w:header="720" w:footer="720" w:gutter="0"/>
          <w:cols w:space="720"/>
        </w:sectPr>
      </w:pPr>
    </w:p>
    <w:p w14:paraId="1E962C2E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ssociated information, including but not limited to, leads, contact lists, sales plans and notes, shared </w:t>
      </w:r>
    </w:p>
    <w:p w14:paraId="02299F2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99" w:bottom="0" w:left="1740" w:header="720" w:footer="720" w:gutter="0"/>
          <w:cols w:space="720"/>
        </w:sectPr>
      </w:pPr>
    </w:p>
    <w:p w14:paraId="11CA743B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learned sales information such as pricing sheets, projections or plans, agreements, or such other </w:t>
      </w:r>
    </w:p>
    <w:p w14:paraId="1ED9BA9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88" w:bottom="0" w:left="1740" w:header="720" w:footer="720" w:gutter="0"/>
          <w:cols w:space="720"/>
        </w:sectPr>
      </w:pPr>
    </w:p>
    <w:p w14:paraId="21D8752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ata. </w:t>
      </w:r>
    </w:p>
    <w:p w14:paraId="0812E60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994" w:bottom="0" w:left="1740" w:header="720" w:footer="720" w:gutter="0"/>
          <w:cols w:space="720"/>
        </w:sectPr>
      </w:pPr>
    </w:p>
    <w:p w14:paraId="58108A3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D9345BD" w14:textId="77777777" w:rsidR="0061319B" w:rsidRPr="00651EDC" w:rsidRDefault="00870389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Intellectual Property' which includes patents, trademarks, service marks, logos, trade names, </w:t>
      </w:r>
    </w:p>
    <w:p w14:paraId="65E70A6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67" w:bottom="0" w:left="1740" w:header="720" w:footer="720" w:gutter="0"/>
          <w:cols w:space="720"/>
        </w:sectPr>
      </w:pPr>
    </w:p>
    <w:p w14:paraId="6B86C15F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ternet or website domain names, rights in designs and schematics, copyrights (including rights in </w:t>
      </w:r>
    </w:p>
    <w:p w14:paraId="2BB53CF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45" w:bottom="0" w:left="1740" w:header="720" w:footer="720" w:gutter="0"/>
          <w:cols w:space="720"/>
        </w:sectPr>
      </w:pPr>
    </w:p>
    <w:p w14:paraId="62EFC4E3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mputer software), moral rights, database rights, in each case whether registered or unregistered </w:t>
      </w:r>
    </w:p>
    <w:p w14:paraId="2361226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45" w:bottom="0" w:left="1740" w:header="720" w:footer="720" w:gutter="0"/>
          <w:cols w:space="720"/>
        </w:sectPr>
      </w:pPr>
    </w:p>
    <w:p w14:paraId="60721033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including applications for registration, in all rights or forms anywhere in the world. </w:t>
      </w:r>
    </w:p>
    <w:p w14:paraId="12E4709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902" w:bottom="0" w:left="1740" w:header="720" w:footer="720" w:gutter="0"/>
          <w:cols w:space="720"/>
        </w:sectPr>
      </w:pPr>
    </w:p>
    <w:p w14:paraId="60C0E2B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2C682B6" w14:textId="77777777" w:rsidR="0061319B" w:rsidRPr="00651EDC" w:rsidRDefault="00870389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Marketing and Sales Information' which includes all customer leads, sales targets, sales markets, </w:t>
      </w:r>
    </w:p>
    <w:p w14:paraId="7491601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74" w:bottom="0" w:left="1740" w:header="720" w:footer="720" w:gutter="0"/>
          <w:cols w:space="720"/>
        </w:sectPr>
      </w:pPr>
    </w:p>
    <w:p w14:paraId="08209313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dvertising materials, sales territories, sales goals and projections, sales and marketing processes or </w:t>
      </w:r>
    </w:p>
    <w:p w14:paraId="64B6FA4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14" w:bottom="0" w:left="1739" w:header="720" w:footer="720" w:gutter="0"/>
          <w:cols w:space="720"/>
        </w:sectPr>
      </w:pPr>
    </w:p>
    <w:p w14:paraId="5AAC1603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actices, training manuals or other documentation and materials related to the sales, marketing and </w:t>
      </w:r>
    </w:p>
    <w:p w14:paraId="16D54EF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65" w:bottom="0" w:left="1739" w:header="720" w:footer="720" w:gutter="0"/>
          <w:cols w:space="720"/>
        </w:sectPr>
      </w:pPr>
    </w:p>
    <w:p w14:paraId="1043972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motional activities of the Disclosing Party and its products or services. </w:t>
      </w:r>
    </w:p>
    <w:p w14:paraId="0C0A6DD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981" w:bottom="0" w:left="1739" w:header="720" w:footer="720" w:gutter="0"/>
          <w:cols w:space="720"/>
        </w:sectPr>
      </w:pPr>
    </w:p>
    <w:p w14:paraId="07248D34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049AAEE" w14:textId="77777777" w:rsidR="0061319B" w:rsidRPr="00651EDC" w:rsidRDefault="00870389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Proprietary Rights’ which includes any and all rights, whether registered or unregistered, in and </w:t>
      </w:r>
    </w:p>
    <w:p w14:paraId="452F384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68" w:bottom="0" w:left="1739" w:header="720" w:footer="720" w:gutter="0"/>
          <w:cols w:space="720"/>
        </w:sectPr>
      </w:pPr>
    </w:p>
    <w:p w14:paraId="3F8F41D4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with respect to patents, copyrights, trade names, domain names, logos, trademarks, service marks, </w:t>
      </w:r>
    </w:p>
    <w:p w14:paraId="75DD3EC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69" w:bottom="0" w:left="1739" w:header="720" w:footer="720" w:gutter="0"/>
          <w:cols w:space="720"/>
        </w:sectPr>
      </w:pPr>
    </w:p>
    <w:p w14:paraId="43BE2D3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, know-how, trade secrets, moral rights, contract or licensing rights, whether </w:t>
      </w:r>
    </w:p>
    <w:p w14:paraId="71D85CA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92" w:bottom="0" w:left="1739" w:header="720" w:footer="720" w:gutter="0"/>
          <w:cols w:space="720"/>
        </w:sectPr>
      </w:pPr>
    </w:p>
    <w:p w14:paraId="146696A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tected under contract or otherwise under law, and other similar rights or interests in intellectual </w:t>
      </w:r>
    </w:p>
    <w:p w14:paraId="3EAE82C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14" w:bottom="0" w:left="1739" w:header="720" w:footer="720" w:gutter="0"/>
          <w:cols w:space="720"/>
        </w:sectPr>
      </w:pPr>
    </w:p>
    <w:p w14:paraId="47DBB44E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perty. </w:t>
      </w:r>
    </w:p>
    <w:p w14:paraId="52A0EE0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650" w:bottom="0" w:left="1739" w:header="720" w:footer="720" w:gutter="0"/>
          <w:cols w:space="720"/>
        </w:sectPr>
      </w:pPr>
    </w:p>
    <w:p w14:paraId="02D84648" w14:textId="77777777" w:rsidR="0061319B" w:rsidRPr="00651EDC" w:rsidRDefault="00651EDC">
      <w:pPr>
        <w:spacing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lastRenderedPageBreak/>
        <w:pict w14:anchorId="6EB2EC30">
          <v:shape id="_x0000_s1090" style="position:absolute;margin-left:86.8pt;margin-top:74.95pt;width:11.5pt;height:11.5pt;z-index:-251673600;mso-position-horizontal-relative:page;mso-position-vertical-relative:page" coordsize="" o:spt="100" adj="0,,0" path="" filled="f" stroked="f">
            <v:stroke joinstyle="round"/>
            <v:imagedata r:id="rId12" o:title="image3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11BE65F">
          <v:shape id="_x0000_s1089" style="position:absolute;margin-left:86.8pt;margin-top:131.8pt;width:11.5pt;height:11.5pt;z-index:-251672576;mso-position-horizontal-relative:page;mso-position-vertical-relative:page" coordsize="" o:spt="100" adj="0,,0" path="" filled="f" stroked="f">
            <v:stroke joinstyle="round"/>
            <v:imagedata r:id="rId12" o:title="image3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661AAF3">
          <v:shape id="_x0000_s1088" style="position:absolute;margin-left:86.8pt;margin-top:189.5pt;width:11.5pt;height:11.5pt;z-index:-251671552;mso-position-horizontal-relative:page;mso-position-vertical-relative:page" coordsize="" o:spt="100" adj="0,,0" path="" filled="f" stroked="f">
            <v:stroke joinstyle="round"/>
            <v:imagedata r:id="rId12" o:title="image3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BE7D6FC">
          <v:shape id="_x0000_s1087" style="position:absolute;margin-left:86.8pt;margin-top:247.1pt;width:11.5pt;height:11.5pt;z-index:-251670528;mso-position-horizontal-relative:page;mso-position-vertical-relative:page" coordsize="" o:spt="100" adj="0,,0" path="" filled="f" stroked="f">
            <v:stroke joinstyle="round"/>
            <v:imagedata r:id="rId12" o:title="image3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82F6FEB">
          <v:shape id="_x0000_s1086" style="position:absolute;margin-left:86.8pt;margin-top:332.2pt;width:11.5pt;height:11.5pt;z-index:-251669504;mso-position-horizontal-relative:page;mso-position-vertical-relative:page" coordsize="" o:spt="100" adj="0,,0" path="" filled="f" stroked="f">
            <v:stroke joinstyle="round"/>
            <v:imagedata r:id="rId12" o:title="image3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EE55348">
          <v:shape id="_x0000_s1085" style="position:absolute;margin-left:137.3pt;margin-top:331.05pt;width:400.7pt;height:14.4pt;z-index:-251668480;mso-position-horizontal-relative:page;mso-position-vertical-relative:page" coordsize="" o:spt="100" adj="0,,0" path="" filled="f" stroked="f">
            <v:stroke joinstyle="round"/>
            <v:imagedata r:id="rId13" o:title="image3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EB89A85">
          <v:shape id="_x0000_s1084" style="position:absolute;margin-left:86.15pt;margin-top:345.8pt;width:450.85pt;height:14.4pt;z-index:-251667456;mso-position-horizontal-relative:page;mso-position-vertical-relative:page" coordsize="" o:spt="100" adj="0,,0" path="" filled="f" stroked="f">
            <v:stroke joinstyle="round"/>
            <v:imagedata r:id="rId14" o:title="image4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B0C9DFB">
          <v:shape id="_x0000_s1083" style="position:absolute;margin-left:86.15pt;margin-top:360.2pt;width:450.85pt;height:14.4pt;z-index:-251666432;mso-position-horizontal-relative:page;mso-position-vertical-relative:page" coordsize="" o:spt="100" adj="0,,0" path="" filled="f" stroked="f">
            <v:stroke joinstyle="round"/>
            <v:imagedata r:id="rId14" o:title="image41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   'Procedures and Specifications' which includes all procedures and other specifications, criteria, </w:t>
      </w:r>
    </w:p>
    <w:p w14:paraId="3E0CF36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pgSz w:w="12240" w:h="15840"/>
          <w:pgMar w:top="1437" w:right="1728" w:bottom="0" w:left="1740" w:header="720" w:footer="720" w:gutter="0"/>
          <w:cols w:space="720"/>
        </w:sectPr>
      </w:pPr>
    </w:p>
    <w:p w14:paraId="11E36A14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tandards, methods, instructions, plans or other directions prescribed by Disclosing Party for the </w:t>
      </w:r>
    </w:p>
    <w:p w14:paraId="5C6944B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45" w:bottom="0" w:left="1740" w:header="720" w:footer="720" w:gutter="0"/>
          <w:cols w:space="720"/>
        </w:sectPr>
      </w:pPr>
    </w:p>
    <w:p w14:paraId="4D7D732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manufacture, preparation, packaging and labelling, and sale of its products or services. </w:t>
      </w:r>
    </w:p>
    <w:p w14:paraId="60B756C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758" w:bottom="0" w:left="1740" w:header="720" w:footer="720" w:gutter="0"/>
          <w:cols w:space="720"/>
        </w:sectPr>
      </w:pPr>
    </w:p>
    <w:p w14:paraId="74886E7F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104016A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Product Information' which includes Disclosing Party’s products which are being contemplated for </w:t>
      </w:r>
    </w:p>
    <w:p w14:paraId="01B6FBF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35" w:bottom="0" w:left="1740" w:header="720" w:footer="720" w:gutter="0"/>
          <w:cols w:space="720"/>
        </w:sectPr>
      </w:pPr>
    </w:p>
    <w:p w14:paraId="63ED6FB3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ale, manufactured, marketed, listed, or sold, including any fixes, revisions, upgrades, or versions, of </w:t>
      </w:r>
    </w:p>
    <w:p w14:paraId="26E3039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44" w:bottom="0" w:left="1740" w:header="720" w:footer="720" w:gutter="0"/>
          <w:cols w:space="720"/>
        </w:sectPr>
      </w:pPr>
    </w:p>
    <w:p w14:paraId="6E0E89DB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which consists of all data, software and documentation related thereto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3ECB7F0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197" w:bottom="0" w:left="1740" w:header="720" w:footer="720" w:gutter="0"/>
          <w:cols w:space="720"/>
        </w:sectPr>
      </w:pPr>
    </w:p>
    <w:p w14:paraId="1FD451A9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F4D8362" w14:textId="77777777" w:rsidR="0061319B" w:rsidRPr="00651EDC" w:rsidRDefault="00870389">
      <w:pPr>
        <w:spacing w:before="87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Service Information' which means the services provided by Disclosing Party, including the </w:t>
      </w:r>
    </w:p>
    <w:p w14:paraId="4BB608E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141" w:bottom="0" w:left="1740" w:header="720" w:footer="720" w:gutter="0"/>
          <w:cols w:space="720"/>
        </w:sectPr>
      </w:pPr>
    </w:p>
    <w:p w14:paraId="2180C955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method, details, means, skills and training, which consists of all data, software and documentation </w:t>
      </w:r>
    </w:p>
    <w:p w14:paraId="64B890E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78" w:bottom="0" w:left="1740" w:header="720" w:footer="720" w:gutter="0"/>
          <w:cols w:space="720"/>
        </w:sectPr>
      </w:pPr>
    </w:p>
    <w:p w14:paraId="179CC62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lated thereto. </w:t>
      </w:r>
    </w:p>
    <w:p w14:paraId="746A181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094" w:bottom="0" w:left="1740" w:header="720" w:footer="720" w:gutter="0"/>
          <w:cols w:space="720"/>
        </w:sectPr>
      </w:pPr>
    </w:p>
    <w:p w14:paraId="252AE8FF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A3952C7" w14:textId="77777777" w:rsidR="0061319B" w:rsidRPr="00651EDC" w:rsidRDefault="00870389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'Software Information' which means the proprietary computer programs of Disclosing Party, </w:t>
      </w:r>
    </w:p>
    <w:p w14:paraId="04299BD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054" w:bottom="0" w:left="1740" w:header="720" w:footer="720" w:gutter="0"/>
          <w:cols w:space="720"/>
        </w:sectPr>
      </w:pPr>
    </w:p>
    <w:p w14:paraId="4B4BA71F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cluding all fixes, upgrades, new versions, new enhancements, modifications, edits, conversions, </w:t>
      </w:r>
    </w:p>
    <w:p w14:paraId="3057365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10" w:bottom="0" w:left="1740" w:header="720" w:footer="720" w:gutter="0"/>
          <w:cols w:space="720"/>
        </w:sectPr>
      </w:pPr>
    </w:p>
    <w:p w14:paraId="1CCB840A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placements, or the like, in machine readable form or documentation and materials, and all copies </w:t>
      </w:r>
    </w:p>
    <w:p w14:paraId="4695397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00" w:bottom="0" w:left="1740" w:header="720" w:footer="720" w:gutter="0"/>
          <w:cols w:space="720"/>
        </w:sectPr>
      </w:pPr>
    </w:p>
    <w:p w14:paraId="65CA6F2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translations of such computer programs, documentation and materials, regardless of the form or </w:t>
      </w:r>
    </w:p>
    <w:p w14:paraId="2217451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67" w:bottom="0" w:left="1740" w:header="720" w:footer="720" w:gutter="0"/>
          <w:cols w:space="720"/>
        </w:sectPr>
      </w:pPr>
    </w:p>
    <w:p w14:paraId="71C1A0D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media of expression or storage. </w:t>
      </w:r>
    </w:p>
    <w:p w14:paraId="2C439DF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638" w:bottom="0" w:left="1740" w:header="720" w:footer="720" w:gutter="0"/>
          <w:cols w:space="720"/>
        </w:sectPr>
      </w:pPr>
    </w:p>
    <w:p w14:paraId="390FC201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C927FD3" w14:textId="77777777" w:rsidR="0061319B" w:rsidRPr="00651EDC" w:rsidRDefault="00870389">
      <w:pPr>
        <w:spacing w:before="108" w:line="269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Other:  ________________________________________________________________________ </w:t>
      </w:r>
    </w:p>
    <w:p w14:paraId="0B3E84D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22" w:bottom="0" w:left="1740" w:header="720" w:footer="720" w:gutter="0"/>
          <w:cols w:space="720"/>
        </w:sectPr>
      </w:pPr>
    </w:p>
    <w:p w14:paraId="787BE980" w14:textId="77777777" w:rsidR="0061319B" w:rsidRPr="00651EDC" w:rsidRDefault="00870389">
      <w:pPr>
        <w:spacing w:before="6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_________________________________________________________________________________ </w:t>
      </w:r>
    </w:p>
    <w:p w14:paraId="44B9BDD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39" w:bottom="0" w:left="1724" w:header="720" w:footer="720" w:gutter="0"/>
          <w:cols w:space="720"/>
        </w:sectPr>
      </w:pPr>
    </w:p>
    <w:p w14:paraId="24B417E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_________________________________________________________________________________ </w:t>
      </w:r>
    </w:p>
    <w:p w14:paraId="2C05C10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42" w:bottom="0" w:left="1724" w:header="720" w:footer="720" w:gutter="0"/>
          <w:cols w:space="720"/>
        </w:sectPr>
      </w:pPr>
    </w:p>
    <w:p w14:paraId="73C9ECCC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48E391C" w14:textId="77777777" w:rsidR="0061319B" w:rsidRPr="00651EDC" w:rsidRDefault="00870389">
      <w:pPr>
        <w:spacing w:before="15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2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Exclusions from Confidential Information.</w:t>
      </w:r>
      <w:r w:rsidRPr="00651EDC">
        <w:rPr>
          <w:rFonts w:ascii="Lato" w:eastAsia="Arial" w:hAnsi="Lato"/>
          <w:color w:val="000000"/>
          <w:sz w:val="21"/>
          <w:szCs w:val="21"/>
        </w:rPr>
        <w:t> The obligation of confidentiality with respect to </w:t>
      </w:r>
    </w:p>
    <w:p w14:paraId="7F31A95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337" w:bottom="0" w:left="1440" w:header="720" w:footer="720" w:gutter="0"/>
          <w:cols w:space="720"/>
        </w:sectPr>
      </w:pPr>
    </w:p>
    <w:p w14:paraId="2F3A0AA1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 will not apply to any information: </w:t>
      </w:r>
    </w:p>
    <w:p w14:paraId="60B699E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5725" w:bottom="0" w:left="1440" w:header="720" w:footer="720" w:gutter="0"/>
          <w:cols w:space="720"/>
        </w:sectPr>
      </w:pPr>
    </w:p>
    <w:p w14:paraId="583C185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47E1254" w14:textId="77777777" w:rsidR="0061319B" w:rsidRPr="00651EDC" w:rsidRDefault="00870389">
      <w:pPr>
        <w:spacing w:before="140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. If the information is or becomes publicly known and available other than as a result of prior </w:t>
      </w:r>
    </w:p>
    <w:p w14:paraId="4391E2C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23" w:bottom="0" w:left="1740" w:header="720" w:footer="720" w:gutter="0"/>
          <w:cols w:space="720"/>
        </w:sectPr>
      </w:pPr>
    </w:p>
    <w:p w14:paraId="4EB4CF7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unauthorized disclosure by Receiving Party or any of its Representatives;  </w:t>
      </w:r>
    </w:p>
    <w:p w14:paraId="098801C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902" w:bottom="0" w:left="1740" w:header="720" w:footer="720" w:gutter="0"/>
          <w:cols w:space="720"/>
        </w:sectPr>
      </w:pPr>
    </w:p>
    <w:p w14:paraId="41B8878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. If the information is or was received by Receiving Party from a third party source which, to the best </w:t>
      </w:r>
    </w:p>
    <w:p w14:paraId="5F334EC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12" w:bottom="0" w:left="1740" w:header="720" w:footer="720" w:gutter="0"/>
          <w:cols w:space="720"/>
        </w:sectPr>
      </w:pPr>
    </w:p>
    <w:p w14:paraId="4E613BB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knowledge of Receiving Party or its Representatives, is or was not under a confidentiality obligation to </w:t>
      </w:r>
    </w:p>
    <w:p w14:paraId="033CFA7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43" w:bottom="0" w:left="1740" w:header="720" w:footer="720" w:gutter="0"/>
          <w:cols w:space="720"/>
        </w:sectPr>
      </w:pPr>
    </w:p>
    <w:p w14:paraId="5562051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closing Party with regard to such information;  </w:t>
      </w:r>
    </w:p>
    <w:p w14:paraId="2C6A3D5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105" w:bottom="0" w:left="1740" w:header="720" w:footer="720" w:gutter="0"/>
          <w:cols w:space="720"/>
        </w:sectPr>
      </w:pPr>
    </w:p>
    <w:p w14:paraId="02C0185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. If the information is disclosed by Receiving Party with the Disclosing Party’s prior written permission </w:t>
      </w:r>
    </w:p>
    <w:p w14:paraId="1E734E8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23" w:bottom="0" w:left="1740" w:header="720" w:footer="720" w:gutter="0"/>
          <w:cols w:space="720"/>
        </w:sectPr>
      </w:pPr>
    </w:p>
    <w:p w14:paraId="4898410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approval;  </w:t>
      </w:r>
    </w:p>
    <w:p w14:paraId="1402711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172" w:bottom="0" w:left="1740" w:header="720" w:footer="720" w:gutter="0"/>
          <w:cols w:space="720"/>
        </w:sectPr>
      </w:pPr>
    </w:p>
    <w:p w14:paraId="3CB891BC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. If the information is independently developed by Receiving Party prior to disclosure by Disclosing </w:t>
      </w:r>
    </w:p>
    <w:p w14:paraId="0FBBBD1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57" w:bottom="0" w:left="1740" w:header="720" w:footer="720" w:gutter="0"/>
          <w:cols w:space="720"/>
        </w:sectPr>
      </w:pPr>
    </w:p>
    <w:p w14:paraId="3052663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 and without the use and benefit of any of the Disclosing Party’s Confidential Information; or </w:t>
      </w:r>
    </w:p>
    <w:p w14:paraId="64270DD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90" w:bottom="0" w:left="1740" w:header="720" w:footer="720" w:gutter="0"/>
          <w:cols w:space="720"/>
        </w:sectPr>
      </w:pPr>
    </w:p>
    <w:p w14:paraId="4949BE4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e. If Receiving Party or any of its Representatives is legally compelled by applicable law, by any court, </w:t>
      </w:r>
    </w:p>
    <w:p w14:paraId="2D14875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35" w:bottom="0" w:left="1740" w:header="720" w:footer="720" w:gutter="0"/>
          <w:cols w:space="720"/>
        </w:sectPr>
      </w:pPr>
    </w:p>
    <w:p w14:paraId="079942F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governmental agency or regulatory authority or by subpoena or discovery request in pending litigation </w:t>
      </w:r>
    </w:p>
    <w:p w14:paraId="1DAACB3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66" w:bottom="0" w:left="1740" w:header="720" w:footer="720" w:gutter="0"/>
          <w:cols w:space="720"/>
        </w:sectPr>
      </w:pPr>
    </w:p>
    <w:p w14:paraId="3C42830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ut only if, to the extent lawful, Receiving Party or its Representatives give prompt written notice of </w:t>
      </w:r>
    </w:p>
    <w:p w14:paraId="5EAA588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46" w:bottom="0" w:left="1740" w:header="720" w:footer="720" w:gutter="0"/>
          <w:cols w:space="720"/>
        </w:sectPr>
      </w:pPr>
    </w:p>
    <w:p w14:paraId="4813CFFF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hat fact to Disclosing Party prior to disclosure so that Disclosing Party may request a protective order </w:t>
      </w:r>
    </w:p>
    <w:p w14:paraId="3B1F3B0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68" w:bottom="0" w:left="1740" w:header="720" w:footer="720" w:gutter="0"/>
          <w:cols w:space="720"/>
        </w:sectPr>
      </w:pPr>
    </w:p>
    <w:p w14:paraId="38279F9B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r other remedy to prevent or limit such disclosure and in the absence of such protective order or </w:t>
      </w:r>
    </w:p>
    <w:p w14:paraId="6322DC0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79" w:bottom="0" w:left="1740" w:header="720" w:footer="720" w:gutter="0"/>
          <w:cols w:space="720"/>
        </w:sectPr>
      </w:pPr>
    </w:p>
    <w:p w14:paraId="4B5F761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ther remedy, Receiving Party or its Representatives may disclose only such portion of the </w:t>
      </w:r>
    </w:p>
    <w:p w14:paraId="28416A9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423" w:bottom="0" w:left="1740" w:header="720" w:footer="720" w:gutter="0"/>
          <w:cols w:space="720"/>
        </w:sectPr>
      </w:pPr>
    </w:p>
    <w:p w14:paraId="70A37C8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 which it is legally obligated to disclose. </w:t>
      </w:r>
    </w:p>
    <w:p w14:paraId="4AECEDB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859" w:bottom="0" w:left="1740" w:header="720" w:footer="720" w:gutter="0"/>
          <w:cols w:space="720"/>
        </w:sectPr>
      </w:pPr>
    </w:p>
    <w:p w14:paraId="7E680819" w14:textId="77777777" w:rsidR="0061319B" w:rsidRPr="00651EDC" w:rsidRDefault="00651EDC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lastRenderedPageBreak/>
        <w:pict w14:anchorId="0E1592D5">
          <v:shape id="_x0000_s1081" style="position:absolute;margin-left:87.15pt;margin-top:358.8pt;width:11.5pt;height:11.5pt;z-index:-251664384;mso-position-horizontal-relative:page;mso-position-vertical-relative:page" coordsize="" o:spt="100" adj="0,,0" path="" filled="f" stroked="f">
            <v:stroke joinstyle="round"/>
            <v:imagedata r:id="rId8" o:title="image43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CAEB763">
          <v:shape id="_x0000_s1080" style="position:absolute;margin-left:87.15pt;margin-top:416.35pt;width:11.5pt;height:11.5pt;z-index:-251663360;mso-position-horizontal-relative:page;mso-position-vertical-relative:page" coordsize="" o:spt="100" adj="0,,0" path="" filled="f" stroked="f">
            <v:stroke joinstyle="round"/>
            <v:imagedata r:id="rId8" o:title="image4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5BE5225">
          <v:shape id="_x0000_s1079" style="position:absolute;margin-left:201.5pt;margin-top:414.2pt;width:55.7pt;height:14.4pt;z-index:-251662336;mso-position-horizontal-relative:page;mso-position-vertical-relative:page" coordsize="" o:spt="100" adj="0,,0" path="" filled="f" stroked="f">
            <v:stroke joinstyle="round"/>
            <v:imagedata r:id="rId15" o:title="image4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71620E9C">
          <v:shape id="_x0000_s1078" style="position:absolute;margin-left:321.5pt;margin-top:416.4pt;width:11.5pt;height:11.5pt;z-index:-251661312;mso-position-horizontal-relative:page;mso-position-vertical-relative:page" coordsize="" o:spt="100" adj="0,,0" path="" filled="f" stroked="f">
            <v:stroke joinstyle="round"/>
            <v:imagedata r:id="rId8" o:title="image4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9D76737">
          <v:shape id="_x0000_s1077" style="position:absolute;margin-left:381.45pt;margin-top:416.4pt;width:11.5pt;height:11.5pt;z-index:-251660288;mso-position-horizontal-relative:page;mso-position-vertical-relative:page" coordsize="" o:spt="100" adj="0,,0" path="" filled="f" stroked="f">
            <v:stroke joinstyle="round"/>
            <v:imagedata r:id="rId8" o:title="image4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79F7C3A">
          <v:shape id="_x0000_s1076" style="position:absolute;margin-left:71.6pt;margin-top:674pt;width:11.5pt;height:11.5pt;z-index:-251659264;mso-position-horizontal-relative:page;mso-position-vertical-relative:page" coordsize="" o:spt="100" adj="0,,0" path="" filled="f" stroked="f">
            <v:stroke joinstyle="round"/>
            <v:imagedata r:id="rId8" o:title="image4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7C6D8F57">
          <v:shape id="_x0000_s1075" style="position:absolute;margin-left:71.6pt;margin-top:688.6pt;width:11.5pt;height:11.5pt;z-index:-251658240;mso-position-horizontal-relative:page;mso-position-vertical-relative:page" coordsize="" o:spt="100" adj="0,,0" path="" filled="f" stroked="f">
            <v:stroke joinstyle="round"/>
            <v:imagedata r:id="rId8" o:title="image4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220E762">
          <v:shape id="_x0000_s1074" style="position:absolute;margin-left:257.65pt;margin-top:686.6pt;width:111.25pt;height:14.4pt;z-index:-251657216;mso-position-horizontal-relative:page;mso-position-vertical-relative:page" coordsize="" o:spt="100" adj="0,,0" path="" filled="f" stroked="f">
            <v:stroke joinstyle="round"/>
            <v:imagedata r:id="rId5" o:title="image5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35947F0">
          <v:shape id="_x0000_s1073" style="position:absolute;margin-left:385.55pt;margin-top:686.6pt;width:33.35pt;height:14.4pt;z-index:-251656192;mso-position-horizontal-relative:page;mso-position-vertical-relative:page" coordsize="" o:spt="100" adj="0,,0" path="" filled="f" stroked="f">
            <v:stroke joinstyle="round"/>
            <v:imagedata r:id="rId6" o:title="image51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3.  </w:t>
      </w:r>
      <w:r w:rsidR="00870389" w:rsidRPr="00651EDC">
        <w:rPr>
          <w:rFonts w:ascii="Lato" w:eastAsia="Arial" w:hAnsi="Lato"/>
          <w:b/>
          <w:bCs/>
          <w:color w:val="000000"/>
          <w:sz w:val="21"/>
          <w:szCs w:val="21"/>
        </w:rPr>
        <w:t>Obligation to Maintain Confidentiality.</w: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 With respect to Confidential Information: </w:t>
      </w:r>
    </w:p>
    <w:p w14:paraId="780BB4F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pgSz w:w="12240" w:h="15840"/>
          <w:pgMar w:top="1423" w:right="3247" w:bottom="0" w:left="1440" w:header="720" w:footer="720" w:gutter="0"/>
          <w:cols w:space="720"/>
        </w:sectPr>
      </w:pPr>
    </w:p>
    <w:p w14:paraId="742B75AC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24E3C00" w14:textId="77777777" w:rsidR="0061319B" w:rsidRPr="00651EDC" w:rsidRDefault="00870389">
      <w:pPr>
        <w:spacing w:before="140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. Receiving Party and its Representatives agree to retain the Confidential Information of the </w:t>
      </w:r>
    </w:p>
    <w:p w14:paraId="4E6090D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67" w:bottom="0" w:left="1740" w:header="720" w:footer="720" w:gutter="0"/>
          <w:cols w:space="720"/>
        </w:sectPr>
      </w:pPr>
    </w:p>
    <w:p w14:paraId="69A21EF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closing Party in strict confidence, to protect the security, integrity and confidentiality of such </w:t>
      </w:r>
    </w:p>
    <w:p w14:paraId="0B8BAC4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100" w:bottom="0" w:left="1740" w:header="720" w:footer="720" w:gutter="0"/>
          <w:cols w:space="720"/>
        </w:sectPr>
      </w:pPr>
    </w:p>
    <w:p w14:paraId="085DB80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formation and to not permit unauthorized access to or unauthorized use, disclosure, publication or </w:t>
      </w:r>
    </w:p>
    <w:p w14:paraId="0E69A4E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45" w:bottom="0" w:left="1740" w:header="720" w:footer="720" w:gutter="0"/>
          <w:cols w:space="720"/>
        </w:sectPr>
      </w:pPr>
    </w:p>
    <w:p w14:paraId="05E8334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semination of Confidential Information except in conformity with this Agreement;  </w:t>
      </w:r>
    </w:p>
    <w:p w14:paraId="3802BEF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067" w:bottom="0" w:left="1740" w:header="720" w:footer="720" w:gutter="0"/>
          <w:cols w:space="720"/>
        </w:sectPr>
      </w:pPr>
    </w:p>
    <w:p w14:paraId="5C65FE9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. Receiving Party and its Representatives shall adopt and/or maintain security processes and </w:t>
      </w:r>
    </w:p>
    <w:p w14:paraId="4FE4213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111" w:bottom="0" w:left="1740" w:header="720" w:footer="720" w:gutter="0"/>
          <w:cols w:space="720"/>
        </w:sectPr>
      </w:pPr>
    </w:p>
    <w:p w14:paraId="7DDC518A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rocedures to safeguard the confidentiality of all Confidential Information received by Disclosing Party </w:t>
      </w:r>
    </w:p>
    <w:p w14:paraId="08310B4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56" w:bottom="0" w:left="1740" w:header="720" w:footer="720" w:gutter="0"/>
          <w:cols w:space="720"/>
        </w:sectPr>
      </w:pPr>
    </w:p>
    <w:p w14:paraId="5C8B5FAA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using a reasonable degree of care, but not less than that degree of care used in safeguarding its own </w:t>
      </w:r>
    </w:p>
    <w:p w14:paraId="69E1DCA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97" w:bottom="0" w:left="1740" w:header="720" w:footer="720" w:gutter="0"/>
          <w:cols w:space="720"/>
        </w:sectPr>
      </w:pPr>
    </w:p>
    <w:p w14:paraId="18DB52C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imilar information or material; </w:t>
      </w:r>
    </w:p>
    <w:p w14:paraId="3103812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759" w:bottom="0" w:left="1740" w:header="720" w:footer="720" w:gutter="0"/>
          <w:cols w:space="720"/>
        </w:sectPr>
      </w:pPr>
    </w:p>
    <w:p w14:paraId="6E7E5503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. Upon the termination of this Agreement, Receiving Party will ensure that all documents, </w:t>
      </w:r>
    </w:p>
    <w:p w14:paraId="7F90357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499" w:bottom="0" w:left="1740" w:header="720" w:footer="720" w:gutter="0"/>
          <w:cols w:space="720"/>
        </w:sectPr>
      </w:pPr>
    </w:p>
    <w:p w14:paraId="5A61281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memoranda, notes and other writings or electronic records prepared by it that include or reflect any </w:t>
      </w:r>
    </w:p>
    <w:p w14:paraId="5C4B19C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01" w:bottom="0" w:left="1740" w:header="720" w:footer="720" w:gutter="0"/>
          <w:cols w:space="720"/>
        </w:sectPr>
      </w:pPr>
    </w:p>
    <w:p w14:paraId="4828959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 are returned or destroyed as directed by Disclosing Party; </w:t>
      </w:r>
    </w:p>
    <w:p w14:paraId="57FFF22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167" w:bottom="0" w:left="1740" w:header="720" w:footer="720" w:gutter="0"/>
          <w:cols w:space="720"/>
        </w:sectPr>
      </w:pPr>
    </w:p>
    <w:p w14:paraId="10F9F81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. If there is an unauthorized disclosure or loss of any of the Confidential Information by Receiving </w:t>
      </w:r>
    </w:p>
    <w:p w14:paraId="60AF8B7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78" w:bottom="0" w:left="1740" w:header="720" w:footer="720" w:gutter="0"/>
          <w:cols w:space="720"/>
        </w:sectPr>
      </w:pPr>
    </w:p>
    <w:p w14:paraId="4985E01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 or any of its Representatives, Receiving Party will promptly, at its own expense, notify Disclosing </w:t>
      </w:r>
    </w:p>
    <w:p w14:paraId="2FF1E0D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389" w:bottom="0" w:left="1740" w:header="720" w:footer="720" w:gutter="0"/>
          <w:cols w:space="720"/>
        </w:sectPr>
      </w:pPr>
    </w:p>
    <w:p w14:paraId="6D4B6AD3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 in writing and take all actions as may be necessary or reasonably requested by Disclosing Party </w:t>
      </w:r>
    </w:p>
    <w:p w14:paraId="014E0EE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46" w:bottom="0" w:left="1740" w:header="720" w:footer="720" w:gutter="0"/>
          <w:cols w:space="720"/>
        </w:sectPr>
      </w:pPr>
    </w:p>
    <w:p w14:paraId="2A9D625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o minimize any damage to the Disclosing Party or a third party as a result of the disclosure or loss; </w:t>
      </w:r>
    </w:p>
    <w:p w14:paraId="72D2A1E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89" w:bottom="0" w:left="1740" w:header="720" w:footer="720" w:gutter="0"/>
          <w:cols w:space="720"/>
        </w:sectPr>
      </w:pPr>
    </w:p>
    <w:p w14:paraId="159B3C9C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</w:t>
      </w:r>
    </w:p>
    <w:p w14:paraId="7F70E26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0105" w:bottom="0" w:left="1740" w:header="720" w:footer="720" w:gutter="0"/>
          <w:cols w:space="720"/>
        </w:sectPr>
      </w:pPr>
    </w:p>
    <w:p w14:paraId="28AA1F9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e. The obligation not to disclose Confidential Information shall: (Check one) </w:t>
      </w:r>
    </w:p>
    <w:p w14:paraId="218B016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791" w:bottom="0" w:left="1740" w:header="720" w:footer="720" w:gutter="0"/>
          <w:cols w:space="720"/>
        </w:sectPr>
      </w:pPr>
    </w:p>
    <w:p w14:paraId="6CC2B26C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443D4CC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Survive the termination of this Agreement, and at no time will Receiving Party or any of its </w:t>
      </w:r>
    </w:p>
    <w:p w14:paraId="3947377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145" w:bottom="0" w:left="1740" w:header="720" w:footer="720" w:gutter="0"/>
          <w:cols w:space="720"/>
        </w:sectPr>
      </w:pPr>
    </w:p>
    <w:p w14:paraId="7C273075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presentatives be permitted to disclose Confidential Information, except to the extent that such </w:t>
      </w:r>
    </w:p>
    <w:p w14:paraId="067AF81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32" w:bottom="0" w:left="1740" w:header="720" w:footer="720" w:gutter="0"/>
          <w:cols w:space="720"/>
        </w:sectPr>
      </w:pPr>
    </w:p>
    <w:p w14:paraId="368D0A8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 is excluded from the obligations of confidentiality under this Agreement </w:t>
      </w:r>
    </w:p>
    <w:p w14:paraId="5BDA04B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012" w:bottom="0" w:left="1740" w:header="720" w:footer="720" w:gutter="0"/>
          <w:cols w:space="720"/>
        </w:sectPr>
      </w:pPr>
    </w:p>
    <w:p w14:paraId="55F4676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ursuant to Paragraph 2 above. </w:t>
      </w:r>
    </w:p>
    <w:p w14:paraId="1C2FC2B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626" w:bottom="0" w:left="1740" w:header="720" w:footer="720" w:gutter="0"/>
          <w:cols w:space="720"/>
        </w:sectPr>
      </w:pPr>
    </w:p>
    <w:p w14:paraId="6F4DE0B0" w14:textId="77777777" w:rsidR="0061319B" w:rsidRPr="00651EDC" w:rsidRDefault="00870389">
      <w:pPr>
        <w:spacing w:before="5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Remain in effect until __________ (Check one)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months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years from the date hereof or </w:t>
      </w:r>
    </w:p>
    <w:p w14:paraId="19B1A39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90" w:bottom="0" w:left="1740" w:header="720" w:footer="720" w:gutter="0"/>
          <w:cols w:space="720"/>
        </w:sectPr>
      </w:pPr>
    </w:p>
    <w:p w14:paraId="4EDDC82C" w14:textId="77777777" w:rsidR="0061319B" w:rsidRPr="00651EDC" w:rsidRDefault="00870389">
      <w:pPr>
        <w:spacing w:before="78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until the Confidential Information ceases to be a trade secret, except to the extent that such </w:t>
      </w:r>
    </w:p>
    <w:p w14:paraId="2D55248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377" w:bottom="0" w:left="1740" w:header="720" w:footer="720" w:gutter="0"/>
          <w:cols w:space="720"/>
        </w:sectPr>
      </w:pPr>
    </w:p>
    <w:p w14:paraId="366792D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fidential Information is excluded from the obligations of confidentiality under this Agreement </w:t>
      </w:r>
    </w:p>
    <w:p w14:paraId="3E78C0E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012" w:bottom="0" w:left="1740" w:header="720" w:footer="720" w:gutter="0"/>
          <w:cols w:space="720"/>
        </w:sectPr>
      </w:pPr>
    </w:p>
    <w:p w14:paraId="398D61B8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ursuant to Paragraph 2 above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7FEA96B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622" w:bottom="0" w:left="1740" w:header="720" w:footer="720" w:gutter="0"/>
          <w:cols w:space="720"/>
        </w:sectPr>
      </w:pPr>
    </w:p>
    <w:p w14:paraId="65A530F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D545404" w14:textId="77777777" w:rsidR="0061319B" w:rsidRPr="00651EDC" w:rsidRDefault="00870389">
      <w:pPr>
        <w:spacing w:before="13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4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Non-Disclosure of Transaction.</w:t>
      </w:r>
      <w:r w:rsidRPr="00651EDC">
        <w:rPr>
          <w:rFonts w:ascii="Lato" w:eastAsia="Arial" w:hAnsi="Lato"/>
          <w:color w:val="000000"/>
          <w:sz w:val="21"/>
          <w:szCs w:val="21"/>
        </w:rPr>
        <w:t> Without Disclosing Party’s prior written consent, neither Receiving </w:t>
      </w:r>
    </w:p>
    <w:p w14:paraId="7727E09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12" w:bottom="0" w:left="1440" w:header="720" w:footer="720" w:gutter="0"/>
          <w:cols w:space="720"/>
        </w:sectPr>
      </w:pPr>
    </w:p>
    <w:p w14:paraId="4FDFD11A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 nor its Representatives shall disclose to any other person, except to the extent, the provisions of </w:t>
      </w:r>
    </w:p>
    <w:p w14:paraId="5865C0F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23" w:bottom="0" w:left="1440" w:header="720" w:footer="720" w:gutter="0"/>
          <w:cols w:space="720"/>
        </w:sectPr>
      </w:pPr>
    </w:p>
    <w:p w14:paraId="52A89A7F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agraph 2 apply: (a) the fact that Confidential Information has been made available to it or that it has </w:t>
      </w:r>
    </w:p>
    <w:p w14:paraId="293BE10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66" w:bottom="0" w:left="1440" w:header="720" w:footer="720" w:gutter="0"/>
          <w:cols w:space="720"/>
        </w:sectPr>
      </w:pPr>
    </w:p>
    <w:p w14:paraId="793418FC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spected any portion of the Confidential Information; (b) the fact that Disclosing Party and Receiving </w:t>
      </w:r>
    </w:p>
    <w:p w14:paraId="5EAF872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43" w:bottom="0" w:left="1440" w:header="720" w:footer="720" w:gutter="0"/>
          <w:cols w:space="720"/>
        </w:sectPr>
      </w:pPr>
    </w:p>
    <w:p w14:paraId="0EE032D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 are having discussions or negotiation concerning the Transaction; or (c) any of the terms, </w:t>
      </w:r>
    </w:p>
    <w:p w14:paraId="4A0B35E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335" w:bottom="0" w:left="1440" w:header="720" w:footer="720" w:gutter="0"/>
          <w:cols w:space="720"/>
        </w:sectPr>
      </w:pPr>
    </w:p>
    <w:p w14:paraId="2B1EAF1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ditions or other facts with respect to the Transaction. </w:t>
      </w:r>
    </w:p>
    <w:p w14:paraId="532EC6B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5780" w:bottom="0" w:left="1440" w:header="720" w:footer="720" w:gutter="0"/>
          <w:cols w:space="720"/>
        </w:sectPr>
      </w:pPr>
    </w:p>
    <w:p w14:paraId="448B16E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6FA7862" w14:textId="77777777" w:rsidR="0061319B" w:rsidRPr="00651EDC" w:rsidRDefault="00870389">
      <w:pPr>
        <w:spacing w:before="14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5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Non-Compete.</w:t>
      </w:r>
      <w:r w:rsidRPr="00651EDC">
        <w:rPr>
          <w:rFonts w:ascii="Lato" w:eastAsia="Arial" w:hAnsi="Lato"/>
          <w:color w:val="000000"/>
          <w:sz w:val="21"/>
          <w:szCs w:val="21"/>
        </w:rPr>
        <w:t> (Cross out if you do not want to include a non-compete clause) </w:t>
      </w:r>
    </w:p>
    <w:p w14:paraId="71E9009F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493" w:bottom="0" w:left="1440" w:header="720" w:footer="720" w:gutter="0"/>
          <w:cols w:space="720"/>
        </w:sectPr>
      </w:pPr>
    </w:p>
    <w:p w14:paraId="12C9B65F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F660F7C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ceiving Party agrees that at no time will Receiving Party engage in any business activity which is </w:t>
      </w:r>
    </w:p>
    <w:p w14:paraId="696CF1F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67" w:bottom="0" w:left="1440" w:header="720" w:footer="720" w:gutter="0"/>
          <w:cols w:space="720"/>
        </w:sectPr>
      </w:pPr>
    </w:p>
    <w:p w14:paraId="138C975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mpetitive with Disclosing Party, nor work for any company which competes with Disclosing party: </w:t>
      </w:r>
    </w:p>
    <w:p w14:paraId="13966D9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90" w:bottom="0" w:left="1440" w:header="720" w:footer="720" w:gutter="0"/>
          <w:cols w:space="720"/>
        </w:sectPr>
      </w:pPr>
    </w:p>
    <w:p w14:paraId="0CF758A2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(Check one) </w:t>
      </w:r>
    </w:p>
    <w:p w14:paraId="080FEE5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649" w:bottom="0" w:left="1440" w:header="720" w:footer="720" w:gutter="0"/>
          <w:cols w:space="720"/>
        </w:sectPr>
      </w:pPr>
    </w:p>
    <w:p w14:paraId="6637F90A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C59E8A0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During the term of Receiving Party’s relationship with Disclosing Party. </w:t>
      </w:r>
    </w:p>
    <w:p w14:paraId="703DFC7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138" w:bottom="0" w:left="1440" w:header="720" w:footer="720" w:gutter="0"/>
          <w:cols w:space="720"/>
        </w:sectPr>
      </w:pPr>
    </w:p>
    <w:p w14:paraId="150C5AB9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From the date of this Agreement until ____________________, 20______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160122E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741" w:bottom="0" w:left="1439" w:header="720" w:footer="720" w:gutter="0"/>
          <w:cols w:space="720"/>
        </w:sectPr>
      </w:pPr>
    </w:p>
    <w:p w14:paraId="44A3EA01" w14:textId="77777777" w:rsidR="0061319B" w:rsidRPr="00651EDC" w:rsidRDefault="00651EDC">
      <w:pPr>
        <w:spacing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lastRenderedPageBreak/>
        <w:pict w14:anchorId="6329718A">
          <v:shape id="_x0000_s1071" style="position:absolute;margin-left:1in;margin-top:660pt;width:71.7pt;height:.7pt;z-index:-251654144;mso-position-horizontal-relative:page;mso-position-vertical-relative:page" coordorigin="2540,23284" coordsize="2530,26" path="m2540,23284r2530,l5070,23309r-2530,l2540,23284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7F5B38B">
          <v:shape id="_x0000_s1070" style="position:absolute;margin-left:71.9pt;margin-top:174pt;width:11.5pt;height:11.5pt;z-index:-251653120;mso-position-horizontal-relative:page;mso-position-vertical-relative:page" coordsize="" o:spt="100" adj="0,,0" path="" filled="f" stroked="f">
            <v:stroke joinstyle="round"/>
            <v:imagedata r:id="rId8" o:title="image53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7F5B15D">
          <v:shape id="_x0000_s1069" style="position:absolute;margin-left:71.9pt;margin-top:189.65pt;width:11.5pt;height:11.5pt;z-index:-251652096;mso-position-horizontal-relative:page;mso-position-vertical-relative:page" coordsize="" o:spt="100" adj="0,,0" path="" filled="f" stroked="f">
            <v:stroke joinstyle="round"/>
            <v:imagedata r:id="rId8" o:title="image5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7A21CC4">
          <v:shape id="_x0000_s1068" style="position:absolute;margin-left:257.65pt;margin-top:187.3pt;width:111.25pt;height:14.4pt;z-index:-251651072;mso-position-horizontal-relative:page;mso-position-vertical-relative:page" coordsize="" o:spt="100" adj="0,,0" path="" filled="f" stroked="f">
            <v:stroke joinstyle="round"/>
            <v:imagedata r:id="rId5" o:title="image5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1367F31">
          <v:shape id="_x0000_s1067" style="position:absolute;margin-left:385.55pt;margin-top:187.3pt;width:33.35pt;height:14.4pt;z-index:-251650048;mso-position-horizontal-relative:page;mso-position-vertical-relative:page" coordsize="" o:spt="100" adj="0,,0" path="" filled="f" stroked="f">
            <v:stroke joinstyle="round"/>
            <v:imagedata r:id="rId6" o:title="image5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2BA5B89">
          <v:shape id="_x0000_s1066" style="position:absolute;margin-left:104.3pt;margin-top:662pt;width:133.55pt;height:14.4pt;z-index:-251649024;mso-position-horizontal-relative:page;mso-position-vertical-relative:page" coordsize="" o:spt="100" adj="0,,0" path="" filled="f" stroked="f">
            <v:stroke joinstyle="round"/>
            <v:imagedata r:id="rId16" o:title="image5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2565D5A">
          <v:shape id="_x0000_s1065" style="position:absolute;margin-left:172.7pt;margin-top:676.4pt;width:133.55pt;height:14.4pt;z-index:-251648000;mso-position-horizontal-relative:page;mso-position-vertical-relative:page" coordsize="" o:spt="100" adj="0,,0" path="" filled="f" stroked="f">
            <v:stroke joinstyle="round"/>
            <v:imagedata r:id="rId16" o:title="image5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6482395">
          <v:shape id="_x0000_s1064" style="position:absolute;margin-left:333.35pt;margin-top:676.4pt;width:133.55pt;height:14.4pt;z-index:-251646976;mso-position-horizontal-relative:page;mso-position-vertical-relative:page" coordsize="" o:spt="100" adj="0,,0" path="" filled="f" stroked="f">
            <v:stroke joinstyle="round"/>
            <v:imagedata r:id="rId16" o:title="image5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889D576">
          <v:shape id="_x0000_s1063" style="position:absolute;margin-left:114.25pt;margin-top:690.8pt;width:222.6pt;height:14.4pt;z-index:-251645952;mso-position-horizontal-relative:page;mso-position-vertical-relative:page" coordsize="" o:spt="100" adj="0,,0" path="" filled="f" stroked="f">
            <v:stroke joinstyle="round"/>
            <v:imagedata r:id="rId17" o:title="image6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ACECA8A">
          <v:shape id="_x0000_s1062" style="position:absolute;margin-left:143.15pt;margin-top:705.2pt;width:133.55pt;height:14.4pt;z-index:-251644928;mso-position-horizontal-relative:page;mso-position-vertical-relative:page" coordsize="" o:spt="100" adj="0,,0" path="" filled="f" stroked="f">
            <v:stroke joinstyle="round"/>
            <v:imagedata r:id="rId16" o:title="image61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6.  </w:t>
      </w:r>
      <w:r w:rsidR="00870389" w:rsidRPr="00651EDC">
        <w:rPr>
          <w:rFonts w:ascii="Lato" w:eastAsia="Arial" w:hAnsi="Lato"/>
          <w:b/>
          <w:bCs/>
          <w:color w:val="000000"/>
          <w:sz w:val="21"/>
          <w:szCs w:val="21"/>
        </w:rPr>
        <w:t>Non-Solicitation.</w: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 (Cross out if you do not want to include a non-solicitation clause) </w:t>
      </w:r>
    </w:p>
    <w:p w14:paraId="5F55012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pgSz w:w="12240" w:h="15840"/>
          <w:pgMar w:top="1481" w:right="3103" w:bottom="0" w:left="1440" w:header="720" w:footer="720" w:gutter="0"/>
          <w:cols w:space="720"/>
        </w:sectPr>
      </w:pPr>
    </w:p>
    <w:p w14:paraId="5B1A185F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325E13C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ceiving Party agrees not to solicit any employee or independent contractor of Disclosing Party on </w:t>
      </w:r>
    </w:p>
    <w:p w14:paraId="2F3E83C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34" w:bottom="0" w:left="1440" w:header="720" w:footer="720" w:gutter="0"/>
          <w:cols w:space="720"/>
        </w:sectPr>
      </w:pPr>
    </w:p>
    <w:p w14:paraId="0C523FF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ehalf of any other business enterprise, nor shall Receiving Party induce any employee or independent </w:t>
      </w:r>
    </w:p>
    <w:p w14:paraId="4A6D867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32" w:bottom="0" w:left="1440" w:header="720" w:footer="720" w:gutter="0"/>
          <w:cols w:space="720"/>
        </w:sectPr>
      </w:pPr>
    </w:p>
    <w:p w14:paraId="66CBFD2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contractor associated with Disclosing Party to terminate or breach an employment, contractual or other </w:t>
      </w:r>
    </w:p>
    <w:p w14:paraId="3ABBF2C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68" w:bottom="0" w:left="1440" w:header="720" w:footer="720" w:gutter="0"/>
          <w:cols w:space="720"/>
        </w:sectPr>
      </w:pPr>
    </w:p>
    <w:p w14:paraId="575C75F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lationship with Disclosing Party: (Check one) </w:t>
      </w:r>
    </w:p>
    <w:p w14:paraId="1126196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616" w:bottom="0" w:left="1440" w:header="720" w:footer="720" w:gutter="0"/>
          <w:cols w:space="720"/>
        </w:sectPr>
      </w:pPr>
    </w:p>
    <w:p w14:paraId="7DA9B01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1D4CE6C" w14:textId="77777777" w:rsidR="0061319B" w:rsidRPr="00651EDC" w:rsidRDefault="00870389">
      <w:pPr>
        <w:spacing w:before="139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During the term of Receiving Party’s relationship with Disclosing Party. </w:t>
      </w:r>
    </w:p>
    <w:p w14:paraId="0BFFF97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138" w:bottom="0" w:left="1440" w:header="720" w:footer="720" w:gutter="0"/>
          <w:cols w:space="720"/>
        </w:sectPr>
      </w:pPr>
    </w:p>
    <w:p w14:paraId="76118020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From the date of this Agreement until ____________________, 20______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186D332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741" w:bottom="0" w:left="1440" w:header="720" w:footer="720" w:gutter="0"/>
          <w:cols w:space="720"/>
        </w:sectPr>
      </w:pPr>
    </w:p>
    <w:p w14:paraId="3051206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354440B" w14:textId="77777777" w:rsidR="0061319B" w:rsidRPr="00651EDC" w:rsidRDefault="00870389">
      <w:pPr>
        <w:spacing w:before="14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7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presentatives.</w:t>
      </w:r>
      <w:r w:rsidRPr="00651EDC">
        <w:rPr>
          <w:rFonts w:ascii="Lato" w:eastAsia="Arial" w:hAnsi="Lato"/>
          <w:color w:val="000000"/>
          <w:sz w:val="21"/>
          <w:szCs w:val="21"/>
        </w:rPr>
        <w:t> Receiving Party will take reasonable steps to ensure that its Representatives </w:t>
      </w:r>
    </w:p>
    <w:p w14:paraId="42C317D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023" w:bottom="0" w:left="1440" w:header="720" w:footer="720" w:gutter="0"/>
          <w:cols w:space="720"/>
        </w:sectPr>
      </w:pPr>
    </w:p>
    <w:p w14:paraId="51755AC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dhere to the terms of this Agreement. Receiving Party will be responsible for any breach of this </w:t>
      </w:r>
    </w:p>
    <w:p w14:paraId="1E288AC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56" w:bottom="0" w:left="1440" w:header="720" w:footer="720" w:gutter="0"/>
          <w:cols w:space="720"/>
        </w:sectPr>
      </w:pPr>
    </w:p>
    <w:p w14:paraId="146142F3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greement by any of its Representatives. </w:t>
      </w:r>
    </w:p>
    <w:p w14:paraId="7252166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082" w:bottom="0" w:left="1440" w:header="720" w:footer="720" w:gutter="0"/>
          <w:cols w:space="720"/>
        </w:sectPr>
      </w:pPr>
    </w:p>
    <w:p w14:paraId="52325B1D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0DE3E60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8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Disclaimer.</w:t>
      </w:r>
      <w:r w:rsidRPr="00651EDC">
        <w:rPr>
          <w:rFonts w:ascii="Lato" w:eastAsia="Arial" w:hAnsi="Lato"/>
          <w:color w:val="000000"/>
          <w:sz w:val="21"/>
          <w:szCs w:val="21"/>
        </w:rPr>
        <w:t>  There is no representation or warranty, express or implied, made by Disclosing Party as </w:t>
      </w:r>
    </w:p>
    <w:p w14:paraId="190BD6B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23" w:bottom="0" w:left="1440" w:header="720" w:footer="720" w:gutter="0"/>
          <w:cols w:space="720"/>
        </w:sectPr>
      </w:pPr>
    </w:p>
    <w:p w14:paraId="763935C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o the accuracy or completeness of any of its Confidential Information. Except for the matters set forth in </w:t>
      </w:r>
    </w:p>
    <w:p w14:paraId="0BD0BA1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55" w:bottom="0" w:left="1439" w:header="720" w:footer="720" w:gutter="0"/>
          <w:cols w:space="720"/>
        </w:sectPr>
      </w:pPr>
    </w:p>
    <w:p w14:paraId="61807B3E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his Agreement, neither party will be under any obligation with regard to the Transaction. Either party </w:t>
      </w:r>
    </w:p>
    <w:p w14:paraId="1904E6C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67" w:bottom="0" w:left="1439" w:header="720" w:footer="720" w:gutter="0"/>
          <w:cols w:space="720"/>
        </w:sectPr>
      </w:pPr>
    </w:p>
    <w:p w14:paraId="6C15E6F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may, in its sole discretion: (a) reject any proposals made by the other party or its Representatives with </w:t>
      </w:r>
    </w:p>
    <w:p w14:paraId="1F4A4B9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35" w:bottom="0" w:left="1439" w:header="720" w:footer="720" w:gutter="0"/>
          <w:cols w:space="720"/>
        </w:sectPr>
      </w:pPr>
    </w:p>
    <w:p w14:paraId="004228F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spect to the Transaction; (b) terminate discussions and negotiations with the other party or its </w:t>
      </w:r>
    </w:p>
    <w:p w14:paraId="05292D3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323" w:bottom="0" w:left="1439" w:header="720" w:footer="720" w:gutter="0"/>
          <w:cols w:space="720"/>
        </w:sectPr>
      </w:pPr>
    </w:p>
    <w:p w14:paraId="17B79EE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presentatives at any time and for any reason or for no reason; and (c) change the procedures relating </w:t>
      </w:r>
    </w:p>
    <w:p w14:paraId="7A56B2B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22" w:bottom="0" w:left="1439" w:header="720" w:footer="720" w:gutter="0"/>
          <w:cols w:space="720"/>
        </w:sectPr>
      </w:pPr>
    </w:p>
    <w:p w14:paraId="6B12874E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o the consideration of the Transaction at any time without prior notice to the other party. </w:t>
      </w:r>
    </w:p>
    <w:p w14:paraId="40DDB0C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946" w:bottom="0" w:left="1439" w:header="720" w:footer="720" w:gutter="0"/>
          <w:cols w:space="720"/>
        </w:sectPr>
      </w:pPr>
    </w:p>
    <w:p w14:paraId="13D28181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DBEFDD8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9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medies.</w:t>
      </w:r>
      <w:r w:rsidRPr="00651EDC">
        <w:rPr>
          <w:rFonts w:ascii="Lato" w:eastAsia="Arial" w:hAnsi="Lato"/>
          <w:color w:val="000000"/>
          <w:sz w:val="21"/>
          <w:szCs w:val="21"/>
        </w:rPr>
        <w:t> Each party agrees that use or disclosure of any Confidential Information in a manner </w:t>
      </w:r>
    </w:p>
    <w:p w14:paraId="731D01F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45" w:bottom="0" w:left="1439" w:header="720" w:footer="720" w:gutter="0"/>
          <w:cols w:space="720"/>
        </w:sectPr>
      </w:pPr>
    </w:p>
    <w:p w14:paraId="3AE21B6E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consistent with this Agreement will give rise to irreparable injury for which: (a) money damages may not </w:t>
      </w:r>
    </w:p>
    <w:p w14:paraId="0F43209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58" w:bottom="0" w:left="1439" w:header="720" w:footer="720" w:gutter="0"/>
          <w:cols w:space="720"/>
        </w:sectPr>
      </w:pPr>
    </w:p>
    <w:p w14:paraId="1D46A56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e a sufficient remedy for any breach of this Agreement by such party; (b) the other party may be entitled </w:t>
      </w:r>
    </w:p>
    <w:p w14:paraId="3A43A0F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68" w:bottom="0" w:left="1439" w:header="720" w:footer="720" w:gutter="0"/>
          <w:cols w:space="720"/>
        </w:sectPr>
      </w:pPr>
    </w:p>
    <w:p w14:paraId="4F82904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o specific performance and injunction and other equitable relief with respect to any such breach; (c) such </w:t>
      </w:r>
    </w:p>
    <w:p w14:paraId="5EE4B86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33" w:bottom="0" w:left="1439" w:header="720" w:footer="720" w:gutter="0"/>
          <w:cols w:space="720"/>
        </w:sectPr>
      </w:pPr>
    </w:p>
    <w:p w14:paraId="0782F00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medies will not be the exclusive remedies for any such breach, but will be in addition to all other </w:t>
      </w:r>
    </w:p>
    <w:p w14:paraId="453F279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112" w:bottom="0" w:left="1439" w:header="720" w:footer="720" w:gutter="0"/>
          <w:cols w:space="720"/>
        </w:sectPr>
      </w:pPr>
    </w:p>
    <w:p w14:paraId="22DFA188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medies available at law or in equity; and (d) in the event of litigation relating to this Agreement, if a court </w:t>
      </w:r>
    </w:p>
    <w:p w14:paraId="78449CA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00" w:bottom="0" w:left="1439" w:header="720" w:footer="720" w:gutter="0"/>
          <w:cols w:space="720"/>
        </w:sectPr>
      </w:pPr>
    </w:p>
    <w:p w14:paraId="7B3B4A2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f competent jurisdiction determines in a final non-appealable order that one party, or any of its </w:t>
      </w:r>
    </w:p>
    <w:p w14:paraId="2C9881B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357" w:bottom="0" w:left="1439" w:header="720" w:footer="720" w:gutter="0"/>
          <w:cols w:space="720"/>
        </w:sectPr>
      </w:pPr>
    </w:p>
    <w:p w14:paraId="71B5820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presentatives, has breached this Agreement, such party will be liable for reasonable legal fees and </w:t>
      </w:r>
    </w:p>
    <w:p w14:paraId="5B4A2EF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66" w:bottom="0" w:left="1439" w:header="720" w:footer="720" w:gutter="0"/>
          <w:cols w:space="720"/>
        </w:sectPr>
      </w:pPr>
    </w:p>
    <w:p w14:paraId="47F9A83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expenses incurred by the other party in connection with such litigation, including, but not limited to, any </w:t>
      </w:r>
    </w:p>
    <w:p w14:paraId="4FB6BC3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67" w:bottom="0" w:left="1439" w:header="720" w:footer="720" w:gutter="0"/>
          <w:cols w:space="720"/>
        </w:sectPr>
      </w:pPr>
    </w:p>
    <w:p w14:paraId="306058D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ppeals. </w:t>
      </w:r>
    </w:p>
    <w:p w14:paraId="7B3CDA1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984" w:bottom="0" w:left="1439" w:header="720" w:footer="720" w:gutter="0"/>
          <w:cols w:space="720"/>
        </w:sectPr>
      </w:pPr>
    </w:p>
    <w:p w14:paraId="68868D39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CE4B5D4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10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Notices.</w:t>
      </w:r>
      <w:r w:rsidRPr="00651EDC">
        <w:rPr>
          <w:rFonts w:ascii="Lato" w:eastAsia="Arial" w:hAnsi="Lato"/>
          <w:color w:val="000000"/>
          <w:sz w:val="21"/>
          <w:szCs w:val="21"/>
        </w:rPr>
        <w:t>  All notices given under this Agreement must be in writing. A notice is effective upon receipt </w:t>
      </w:r>
    </w:p>
    <w:p w14:paraId="3D202BA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44" w:bottom="0" w:left="1439" w:header="720" w:footer="720" w:gutter="0"/>
          <w:cols w:space="720"/>
        </w:sectPr>
      </w:pPr>
    </w:p>
    <w:p w14:paraId="1636A06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nd shall be sent via one of the following methods: delivery in person, overnight courier service, certified </w:t>
      </w:r>
    </w:p>
    <w:p w14:paraId="48B3310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33" w:bottom="0" w:left="1439" w:header="720" w:footer="720" w:gutter="0"/>
          <w:cols w:space="720"/>
        </w:sectPr>
      </w:pPr>
    </w:p>
    <w:p w14:paraId="1D6CD58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r registered mail, postage prepaid, return receipt requested, addressed to the party to be notified at the </w:t>
      </w:r>
    </w:p>
    <w:p w14:paraId="73494D4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57" w:bottom="0" w:left="1439" w:header="720" w:footer="720" w:gutter="0"/>
          <w:cols w:space="720"/>
        </w:sectPr>
      </w:pPr>
    </w:p>
    <w:p w14:paraId="5E275CF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elow address or by facsimile at the below facsimile number or in the case of either party, to such other </w:t>
      </w:r>
    </w:p>
    <w:p w14:paraId="2726290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13" w:bottom="0" w:left="1439" w:header="720" w:footer="720" w:gutter="0"/>
          <w:cols w:space="720"/>
        </w:sectPr>
      </w:pPr>
    </w:p>
    <w:p w14:paraId="7E01AFD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, address or facsimile number as such party may designate upon reasonable notice to the other </w:t>
      </w:r>
    </w:p>
    <w:p w14:paraId="21C395F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67" w:bottom="0" w:left="1439" w:header="720" w:footer="720" w:gutter="0"/>
          <w:cols w:space="720"/>
        </w:sectPr>
      </w:pPr>
    </w:p>
    <w:p w14:paraId="675CC38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. </w:t>
      </w:r>
    </w:p>
    <w:p w14:paraId="6CC5DE9E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0239" w:bottom="0" w:left="1439" w:header="720" w:footer="720" w:gutter="0"/>
          <w:cols w:space="720"/>
        </w:sectPr>
      </w:pPr>
    </w:p>
    <w:p w14:paraId="7DFA45A9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54F64C0" w14:textId="77777777" w:rsidR="0061319B" w:rsidRPr="00651EDC" w:rsidRDefault="00870389">
      <w:pPr>
        <w:spacing w:before="14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closing Party </w:t>
      </w:r>
    </w:p>
    <w:p w14:paraId="51D8D31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305" w:bottom="0" w:left="1440" w:header="720" w:footer="720" w:gutter="0"/>
          <w:cols w:space="720"/>
        </w:sectPr>
      </w:pPr>
    </w:p>
    <w:p w14:paraId="062631A9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Name: 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024BC4E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419" w:bottom="0" w:left="1440" w:header="720" w:footer="720" w:gutter="0"/>
          <w:cols w:space="720"/>
        </w:sectPr>
      </w:pPr>
    </w:p>
    <w:p w14:paraId="2FCCFD8D" w14:textId="77777777" w:rsidR="0061319B" w:rsidRPr="00651EDC" w:rsidRDefault="00870389">
      <w:pPr>
        <w:spacing w:before="22" w:line="276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presentative name: ________________________ Title: 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  <w:r w:rsidRPr="00651EDC">
        <w:rPr>
          <w:rFonts w:ascii="Lato" w:hAnsi="Lato"/>
          <w:sz w:val="21"/>
          <w:szCs w:val="21"/>
        </w:rPr>
        <w:br/>
      </w:r>
      <w:r w:rsidRPr="00651EDC">
        <w:rPr>
          <w:rFonts w:ascii="Lato" w:eastAsia="Arial" w:hAnsi="Lato"/>
          <w:color w:val="000000"/>
          <w:sz w:val="21"/>
          <w:szCs w:val="21"/>
        </w:rPr>
        <w:t>Address: ________________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6627CFD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837" w:bottom="0" w:left="1440" w:header="720" w:footer="720" w:gutter="0"/>
          <w:cols w:space="720"/>
        </w:sectPr>
      </w:pPr>
    </w:p>
    <w:p w14:paraId="205D0568" w14:textId="77777777" w:rsidR="0061319B" w:rsidRPr="00651EDC" w:rsidRDefault="00870389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hone number: ________________________ </w:t>
      </w:r>
    </w:p>
    <w:p w14:paraId="2BA5374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647" w:bottom="0" w:left="1440" w:header="720" w:footer="720" w:gutter="0"/>
          <w:cols w:space="720"/>
        </w:sectPr>
      </w:pPr>
    </w:p>
    <w:p w14:paraId="7C459599" w14:textId="77777777" w:rsidR="0061319B" w:rsidRPr="00651EDC" w:rsidRDefault="00651EDC">
      <w:pPr>
        <w:spacing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lastRenderedPageBreak/>
        <w:pict w14:anchorId="5A3CCC39">
          <v:shape id="_x0000_s1060" style="position:absolute;margin-left:1in;margin-top:114pt;width:70pt;height:.7pt;z-index:-251642880;mso-position-horizontal-relative:page;mso-position-vertical-relative:page" coordorigin="2540,4022" coordsize="2471,26" path="m2540,4022r2471,l5011,4048r-2471,l2540,4022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9739A78">
          <v:shape id="_x0000_s1059" style="position:absolute;margin-left:130.9pt;margin-top:72.8pt;width:133.55pt;height:14.4pt;z-index:-251641856;mso-position-horizontal-relative:page;mso-position-vertical-relative:page" coordsize="" o:spt="100" adj="0,,0" path="" filled="f" stroked="f">
            <v:stroke joinstyle="round"/>
            <v:imagedata r:id="rId16" o:title="image63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2F9DFCA">
          <v:shape id="_x0000_s1058" style="position:absolute;margin-left:104.3pt;margin-top:116pt;width:133.55pt;height:14.4pt;z-index:-251640832;mso-position-horizontal-relative:page;mso-position-vertical-relative:page" coordsize="" o:spt="100" adj="0,,0" path="" filled="f" stroked="f">
            <v:stroke joinstyle="round"/>
            <v:imagedata r:id="rId16" o:title="image6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70AF4F8">
          <v:shape id="_x0000_s1057" style="position:absolute;margin-left:172.7pt;margin-top:130.4pt;width:133.55pt;height:14.4pt;z-index:-251639808;mso-position-horizontal-relative:page;mso-position-vertical-relative:page" coordsize="" o:spt="100" adj="0,,0" path="" filled="f" stroked="f">
            <v:stroke joinstyle="round"/>
            <v:imagedata r:id="rId16" o:title="image6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A64847F">
          <v:shape id="_x0000_s1056" style="position:absolute;margin-left:333.35pt;margin-top:130.4pt;width:133.55pt;height:14.4pt;z-index:-251638784;mso-position-horizontal-relative:page;mso-position-vertical-relative:page" coordsize="" o:spt="100" adj="0,,0" path="" filled="f" stroked="f">
            <v:stroke joinstyle="round"/>
            <v:imagedata r:id="rId16" o:title="image66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D3BAAAB">
          <v:shape id="_x0000_s1055" style="position:absolute;margin-left:114.25pt;margin-top:144.8pt;width:222.6pt;height:14.4pt;z-index:-251637760;mso-position-horizontal-relative:page;mso-position-vertical-relative:page" coordsize="" o:spt="100" adj="0,,0" path="" filled="f" stroked="f">
            <v:stroke joinstyle="round"/>
            <v:imagedata r:id="rId17" o:title="image67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50F343F">
          <v:shape id="_x0000_s1054" style="position:absolute;margin-left:143.15pt;margin-top:159.2pt;width:133.55pt;height:14.4pt;z-index:-251636736;mso-position-horizontal-relative:page;mso-position-vertical-relative:page" coordsize="" o:spt="100" adj="0,,0" path="" filled="f" stroked="f">
            <v:stroke joinstyle="round"/>
            <v:imagedata r:id="rId16" o:title="image6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3540B5D">
          <v:shape id="_x0000_s1053" style="position:absolute;margin-left:130.9pt;margin-top:173.6pt;width:133.55pt;height:14.4pt;z-index:-251635712;mso-position-horizontal-relative:page;mso-position-vertical-relative:page" coordsize="" o:spt="100" adj="0,,0" path="" filled="f" stroked="f">
            <v:stroke joinstyle="round"/>
            <v:imagedata r:id="rId16" o:title="image6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A44A449">
          <v:shape id="_x0000_s1052" style="position:absolute;margin-left:122.5pt;margin-top:258.7pt;width:55.55pt;height:14.4pt;z-index:-251634688;mso-position-horizontal-relative:page;mso-position-vertical-relative:page" coordsize="" o:spt="100" adj="0,,0" path="" filled="f" stroked="f">
            <v:stroke joinstyle="round"/>
            <v:imagedata r:id="rId15" o:title="image7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65F5286">
          <v:shape id="_x0000_s1051" style="position:absolute;margin-left:242.9pt;margin-top:260.95pt;width:11.5pt;height:11.5pt;z-index:-251633664;mso-position-horizontal-relative:page;mso-position-vertical-relative:page" coordsize="" o:spt="100" adj="0,,0" path="" filled="f" stroked="f">
            <v:stroke joinstyle="round"/>
            <v:imagedata r:id="rId8" o:title="image71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51EDAC88">
          <v:shape id="_x0000_s1050" style="position:absolute;margin-left:302.25pt;margin-top:260.95pt;width:11.5pt;height:11.5pt;z-index:-251632640;mso-position-horizontal-relative:page;mso-position-vertical-relative:page" coordsize="" o:spt="100" adj="0,,0" path="" filled="f" stroked="f">
            <v:stroke joinstyle="round"/>
            <v:imagedata r:id="rId8" o:title="image72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600ACAF">
          <v:shape id="_x0000_s1049" style="position:absolute;margin-left:109.2pt;margin-top:345.2pt;width:94.7pt;height:14.4pt;z-index:-251631616;mso-position-horizontal-relative:page;mso-position-vertical-relative:page" coordsize="" o:spt="100" adj="0,,0" path="" filled="f" stroked="f">
            <v:stroke joinstyle="round"/>
            <v:imagedata r:id="rId18" o:title="image73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2ED6FCC">
          <v:shape id="_x0000_s1048" style="position:absolute;margin-left:339.85pt;margin-top:359.6pt;width:94.7pt;height:14.4pt;z-index:-251630592;mso-position-horizontal-relative:page;mso-position-vertical-relative:page" coordsize="" o:spt="100" adj="0,,0" path="" filled="f" stroked="f">
            <v:stroke joinstyle="round"/>
            <v:imagedata r:id="rId18" o:title="image74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9E69DC1">
          <v:shape id="_x0000_s1047" style="position:absolute;margin-left:1in;margin-top:688.9pt;width:217.15pt;height:.7pt;z-index:-251629568;mso-position-horizontal-relative:page;mso-position-vertical-relative:page" coordorigin="2540,24304" coordsize="7661,26" path="m2540,24304r7661,l10201,24329r-7661,l2540,24304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F3EDB3E">
          <v:shape id="_x0000_s1046" style="position:absolute;margin-left:1in;margin-top:669.3pt;width:217.2pt;height:21.6pt;z-index:-251628544;mso-position-horizontal-relative:page;mso-position-vertical-relative:page" coordsize="" o:spt="100" adj="0,,0" path="" filled="f" stroked="f">
            <v:stroke joinstyle="round"/>
            <v:imagedata r:id="rId19" o:title="image75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396DBA1B">
          <v:shape id="_x0000_s1045" style="position:absolute;margin-left:322.75pt;margin-top:688.9pt;width:217.25pt;height:.7pt;z-index:-251627520;mso-position-horizontal-relative:page;mso-position-vertical-relative:page" coordorigin="11386,24304" coordsize="7665,26" path="m11386,24304r7664,l19050,24329r-7664,l11386,24304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1897CD1">
          <v:shape id="_x0000_s1044" style="position:absolute;margin-left:322.7pt;margin-top:669.3pt;width:217.45pt;height:21.6pt;z-index:-251626496;mso-position-horizontal-relative:page;mso-position-vertical-relative:page" coordsize="" o:spt="100" adj="0,,0" path="" filled="f" stroked="f">
            <v:stroke joinstyle="round"/>
            <v:imagedata r:id="rId19" o:title="image76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Fax number: ________________________</w:t>
      </w:r>
      <w:r w:rsidR="00870389" w:rsidRPr="00651EDC">
        <w:rPr>
          <w:rFonts w:ascii="Lato" w:hAnsi="Lato"/>
          <w:color w:val="000000"/>
          <w:sz w:val="21"/>
          <w:szCs w:val="21"/>
        </w:rPr>
        <w:t> </w:t>
      </w:r>
    </w:p>
    <w:p w14:paraId="1488F86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pgSz w:w="12240" w:h="15840"/>
          <w:pgMar w:top="1449" w:right="6886" w:bottom="0" w:left="1440" w:header="720" w:footer="720" w:gutter="0"/>
          <w:cols w:space="720"/>
        </w:sectPr>
      </w:pPr>
    </w:p>
    <w:p w14:paraId="65AD8D5C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E14E062" w14:textId="77777777" w:rsidR="0061319B" w:rsidRPr="00651EDC" w:rsidRDefault="00870389">
      <w:pPr>
        <w:spacing w:before="143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ceiving Party </w:t>
      </w:r>
    </w:p>
    <w:p w14:paraId="11F0E0E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338" w:bottom="0" w:left="1440" w:header="720" w:footer="720" w:gutter="0"/>
          <w:cols w:space="720"/>
        </w:sectPr>
      </w:pPr>
    </w:p>
    <w:p w14:paraId="60F0B477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Name: 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0D481C1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7419" w:bottom="0" w:left="1440" w:header="720" w:footer="720" w:gutter="0"/>
          <w:cols w:space="720"/>
        </w:sectPr>
      </w:pPr>
    </w:p>
    <w:p w14:paraId="22695BB2" w14:textId="77777777" w:rsidR="0061319B" w:rsidRPr="00651EDC" w:rsidRDefault="00870389">
      <w:pPr>
        <w:spacing w:before="22" w:line="276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presentative name: ________________________ Title: 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  <w:r w:rsidRPr="00651EDC">
        <w:rPr>
          <w:rFonts w:ascii="Lato" w:hAnsi="Lato"/>
          <w:sz w:val="21"/>
          <w:szCs w:val="21"/>
        </w:rPr>
        <w:br/>
      </w:r>
      <w:r w:rsidRPr="00651EDC">
        <w:rPr>
          <w:rFonts w:ascii="Lato" w:eastAsia="Arial" w:hAnsi="Lato"/>
          <w:color w:val="000000"/>
          <w:sz w:val="21"/>
          <w:szCs w:val="21"/>
        </w:rPr>
        <w:t>Address: ________________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3EEF72E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837" w:bottom="0" w:left="1440" w:header="720" w:footer="720" w:gutter="0"/>
          <w:cols w:space="720"/>
        </w:sectPr>
      </w:pPr>
    </w:p>
    <w:p w14:paraId="0317434A" w14:textId="77777777" w:rsidR="0061319B" w:rsidRPr="00651EDC" w:rsidRDefault="00870389">
      <w:pPr>
        <w:spacing w:before="55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hone number: ________________________ </w:t>
      </w:r>
    </w:p>
    <w:p w14:paraId="2E7D12A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647" w:bottom="0" w:left="1440" w:header="720" w:footer="720" w:gutter="0"/>
          <w:cols w:space="720"/>
        </w:sectPr>
      </w:pPr>
    </w:p>
    <w:p w14:paraId="0F423172" w14:textId="77777777" w:rsidR="0061319B" w:rsidRPr="00651EDC" w:rsidRDefault="00870389">
      <w:pPr>
        <w:spacing w:before="32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Fax number: ________________________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796FAE8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886" w:bottom="0" w:left="1440" w:header="720" w:footer="720" w:gutter="0"/>
          <w:cols w:space="720"/>
        </w:sectPr>
      </w:pPr>
    </w:p>
    <w:p w14:paraId="4C87D2F4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1B4A6FF" w14:textId="77777777" w:rsidR="0061319B" w:rsidRPr="00651EDC" w:rsidRDefault="00870389">
      <w:pPr>
        <w:spacing w:before="13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11.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 Termination. </w:t>
      </w:r>
      <w:r w:rsidRPr="00651EDC">
        <w:rPr>
          <w:rFonts w:ascii="Lato" w:eastAsia="Arial" w:hAnsi="Lato"/>
          <w:color w:val="000000"/>
          <w:sz w:val="21"/>
          <w:szCs w:val="21"/>
        </w:rPr>
        <w:t>This Agreement will terminate on the earlier of: </w:t>
      </w:r>
    </w:p>
    <w:p w14:paraId="5A773BA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957" w:bottom="0" w:left="1440" w:header="720" w:footer="720" w:gutter="0"/>
          <w:cols w:space="720"/>
        </w:sectPr>
      </w:pPr>
    </w:p>
    <w:p w14:paraId="2B379C21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F6D7582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(a) the written agreement of the parties to terminate this Agreement; </w:t>
      </w:r>
    </w:p>
    <w:p w14:paraId="7541B5B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005" w:bottom="0" w:left="2160" w:header="720" w:footer="720" w:gutter="0"/>
          <w:cols w:space="720"/>
        </w:sectPr>
      </w:pPr>
    </w:p>
    <w:p w14:paraId="74E453B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(b) the consummation of the Transaction or </w:t>
      </w:r>
    </w:p>
    <w:p w14:paraId="766C7C9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6194" w:bottom="0" w:left="2160" w:header="720" w:footer="720" w:gutter="0"/>
          <w:cols w:space="720"/>
        </w:sectPr>
      </w:pPr>
    </w:p>
    <w:p w14:paraId="3AF51A27" w14:textId="77777777" w:rsidR="0061319B" w:rsidRPr="00651EDC" w:rsidRDefault="00870389">
      <w:pPr>
        <w:spacing w:before="19" w:line="26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(c) __________ (Check one)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months   </w:t>
      </w:r>
      <w:r w:rsidRPr="00651EDC">
        <w:rPr>
          <w:rFonts w:ascii="Segoe UI Symbol" w:eastAsia="MS Gothic" w:hAnsi="Segoe UI Symbol" w:cs="Segoe UI Symbol"/>
          <w:color w:val="000000"/>
          <w:sz w:val="21"/>
          <w:szCs w:val="21"/>
        </w:rPr>
        <w:t>☐</w:t>
      </w:r>
      <w:r w:rsidRPr="00651EDC">
        <w:rPr>
          <w:rFonts w:ascii="Lato" w:eastAsia="Arial" w:hAnsi="Lato"/>
          <w:color w:val="000000"/>
          <w:sz w:val="21"/>
          <w:szCs w:val="21"/>
        </w:rPr>
        <w:t>   years from the date hereof.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67F92DE5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345" w:bottom="0" w:left="2160" w:header="720" w:footer="720" w:gutter="0"/>
          <w:cols w:space="720"/>
        </w:sectPr>
      </w:pPr>
    </w:p>
    <w:p w14:paraId="5D62A15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BD3E603" w14:textId="77777777" w:rsidR="0061319B" w:rsidRPr="00651EDC" w:rsidRDefault="00870389">
      <w:pPr>
        <w:spacing w:before="14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12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Amendment.</w:t>
      </w:r>
      <w:r w:rsidRPr="00651EDC">
        <w:rPr>
          <w:rFonts w:ascii="Lato" w:eastAsia="Arial" w:hAnsi="Lato"/>
          <w:color w:val="000000"/>
          <w:sz w:val="21"/>
          <w:szCs w:val="21"/>
        </w:rPr>
        <w:t> This Agreement may be amended or modified only by a written agreement signed by </w:t>
      </w:r>
    </w:p>
    <w:p w14:paraId="7B2BDA67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99" w:bottom="0" w:left="1440" w:header="720" w:footer="720" w:gutter="0"/>
          <w:cols w:space="720"/>
        </w:sectPr>
      </w:pPr>
    </w:p>
    <w:p w14:paraId="5C668F0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both of the parties.  </w:t>
      </w:r>
    </w:p>
    <w:p w14:paraId="658A4294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028" w:bottom="0" w:left="1440" w:header="720" w:footer="720" w:gutter="0"/>
          <w:cols w:space="720"/>
        </w:sectPr>
      </w:pPr>
    </w:p>
    <w:p w14:paraId="042920B4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8D85350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13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Jurisdiction.</w:t>
      </w:r>
      <w:r w:rsidRPr="00651EDC">
        <w:rPr>
          <w:rFonts w:ascii="Lato" w:eastAsia="Arial" w:hAnsi="Lato"/>
          <w:color w:val="000000"/>
          <w:sz w:val="21"/>
          <w:szCs w:val="21"/>
        </w:rPr>
        <w:t> This Agreement will be governed by and construed in accordance with the laws of the </w:t>
      </w:r>
    </w:p>
    <w:p w14:paraId="5E00E73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43" w:bottom="0" w:left="1440" w:header="720" w:footer="720" w:gutter="0"/>
          <w:cols w:space="720"/>
        </w:sectPr>
      </w:pPr>
    </w:p>
    <w:p w14:paraId="63B25FC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tate of _________________, without regard to the principles of conflict of laws. Each party consents to </w:t>
      </w:r>
    </w:p>
    <w:p w14:paraId="4D111D6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545" w:bottom="0" w:left="1440" w:header="720" w:footer="720" w:gutter="0"/>
          <w:cols w:space="720"/>
        </w:sectPr>
      </w:pPr>
    </w:p>
    <w:p w14:paraId="24A0BBAD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the exclusive jurisdiction of the courts located in the State of _________________ for any legal action, </w:t>
      </w:r>
    </w:p>
    <w:p w14:paraId="454CA07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699" w:bottom="0" w:left="1440" w:header="720" w:footer="720" w:gutter="0"/>
          <w:cols w:space="720"/>
        </w:sectPr>
      </w:pPr>
    </w:p>
    <w:p w14:paraId="27B5773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uit or proceeding arising out of or in connection with this Agreement. Each party further waives any </w:t>
      </w:r>
    </w:p>
    <w:p w14:paraId="77AB1500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922" w:bottom="0" w:left="1440" w:header="720" w:footer="720" w:gutter="0"/>
          <w:cols w:space="720"/>
        </w:sectPr>
      </w:pPr>
    </w:p>
    <w:p w14:paraId="79519EA7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objection to the laying of venue for any such suit, action or proceeding in such courts.  </w:t>
      </w:r>
    </w:p>
    <w:p w14:paraId="4B405E0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3145" w:bottom="0" w:left="1440" w:header="720" w:footer="720" w:gutter="0"/>
          <w:cols w:space="720"/>
        </w:sectPr>
      </w:pPr>
    </w:p>
    <w:p w14:paraId="7F64525D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6B8A47C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14. 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Miscellaneous.</w:t>
      </w:r>
      <w:r w:rsidRPr="00651EDC">
        <w:rPr>
          <w:rFonts w:ascii="Lato" w:eastAsia="Arial" w:hAnsi="Lato"/>
          <w:color w:val="000000"/>
          <w:sz w:val="21"/>
          <w:szCs w:val="21"/>
        </w:rPr>
        <w:t> This Agreement will inure to the benefit of and be binding on the respective </w:t>
      </w:r>
    </w:p>
    <w:p w14:paraId="348AF5B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244" w:bottom="0" w:left="1440" w:header="720" w:footer="720" w:gutter="0"/>
          <w:cols w:space="720"/>
        </w:sectPr>
      </w:pPr>
    </w:p>
    <w:p w14:paraId="5200A6E6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successors and permitted assigns of the parties. Neither party may assign its rights or delegate its duties </w:t>
      </w:r>
    </w:p>
    <w:p w14:paraId="7E0F9B58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87" w:bottom="0" w:left="1440" w:header="720" w:footer="720" w:gutter="0"/>
          <w:cols w:space="720"/>
        </w:sectPr>
      </w:pPr>
    </w:p>
    <w:p w14:paraId="37C77E59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under this Agreement without the other party’s prior written consent. In the event that any provision of this </w:t>
      </w:r>
    </w:p>
    <w:p w14:paraId="7B46EE13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22" w:bottom="0" w:left="1440" w:header="720" w:footer="720" w:gutter="0"/>
          <w:cols w:space="720"/>
        </w:sectPr>
      </w:pPr>
    </w:p>
    <w:p w14:paraId="6B28559F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greement is held to be invalid, illegal or unenforceable in whole or in part, the remaining provisions shall </w:t>
      </w:r>
    </w:p>
    <w:p w14:paraId="0569A56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444" w:bottom="0" w:left="1440" w:header="720" w:footer="720" w:gutter="0"/>
          <w:cols w:space="720"/>
        </w:sectPr>
      </w:pPr>
    </w:p>
    <w:p w14:paraId="40FA5461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not be affected and shall continue to be valid, legal and enforceable as though the invalid, illegal or </w:t>
      </w:r>
    </w:p>
    <w:p w14:paraId="5E83D46B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2008" w:bottom="0" w:left="1440" w:header="720" w:footer="720" w:gutter="0"/>
          <w:cols w:space="720"/>
        </w:sectPr>
      </w:pPr>
    </w:p>
    <w:p w14:paraId="0278FC25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unenforceable parts had not been included in this Agreement. Neither party will be charged with any </w:t>
      </w:r>
    </w:p>
    <w:p w14:paraId="766DC0CD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99" w:bottom="0" w:left="1440" w:header="720" w:footer="720" w:gutter="0"/>
          <w:cols w:space="720"/>
        </w:sectPr>
      </w:pPr>
    </w:p>
    <w:p w14:paraId="6B8A5C80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waiver of any provision of this Agreement, unless such waiver is evidenced by a writing signed by the </w:t>
      </w:r>
    </w:p>
    <w:p w14:paraId="360B9E2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802" w:bottom="0" w:left="1440" w:header="720" w:footer="720" w:gutter="0"/>
          <w:cols w:space="720"/>
        </w:sectPr>
      </w:pPr>
    </w:p>
    <w:p w14:paraId="76BEF72F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party and any such waiver will be limited to the terms of such writing. </w:t>
      </w:r>
    </w:p>
    <w:p w14:paraId="171DCF0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4668" w:bottom="0" w:left="1440" w:header="720" w:footer="720" w:gutter="0"/>
          <w:cols w:space="720"/>
        </w:sectPr>
      </w:pPr>
    </w:p>
    <w:p w14:paraId="6D9CB455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2FBF0AD4" w14:textId="77777777" w:rsidR="0061319B" w:rsidRPr="00651EDC" w:rsidRDefault="00870389">
      <w:pPr>
        <w:spacing w:before="152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IN WITNESS WHEREOF, the parties hereto have executed this Agreement as of the date first written </w:t>
      </w:r>
    </w:p>
    <w:p w14:paraId="4F0F3ADC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779" w:bottom="0" w:left="1440" w:header="720" w:footer="720" w:gutter="0"/>
          <w:cols w:space="720"/>
        </w:sectPr>
      </w:pPr>
    </w:p>
    <w:p w14:paraId="1651ED94" w14:textId="77777777" w:rsidR="0061319B" w:rsidRPr="00651EDC" w:rsidRDefault="00870389">
      <w:pPr>
        <w:spacing w:before="64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above. </w:t>
      </w:r>
    </w:p>
    <w:p w14:paraId="60141092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10139" w:bottom="0" w:left="1440" w:header="720" w:footer="720" w:gutter="0"/>
          <w:cols w:space="720"/>
        </w:sectPr>
      </w:pPr>
    </w:p>
    <w:p w14:paraId="7CCC87A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D7D10F8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200EB4F" w14:textId="77777777" w:rsidR="0061319B" w:rsidRPr="00651EDC" w:rsidRDefault="00870389">
      <w:pPr>
        <w:spacing w:before="171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Disclosing Party: </w:t>
      </w:r>
    </w:p>
    <w:p w14:paraId="08502126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249" w:bottom="0" w:left="1440" w:header="720" w:footer="720" w:gutter="0"/>
          <w:cols w:space="720"/>
        </w:sectPr>
      </w:pPr>
    </w:p>
    <w:p w14:paraId="0514746B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CC2D68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9ACF8F2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BD73826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A91FAA5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D497AE8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6FD16DD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662C413" w14:textId="77777777" w:rsidR="0061319B" w:rsidRPr="00651EDC" w:rsidRDefault="00870389">
      <w:pPr>
        <w:spacing w:before="131" w:line="25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Disclosing Party</w:t>
      </w:r>
      <w:r w:rsidRPr="00651EDC">
        <w:rPr>
          <w:rFonts w:ascii="Lato" w:eastAsia="Arial" w:hAnsi="Lato"/>
          <w:color w:val="000000"/>
          <w:sz w:val="21"/>
          <w:szCs w:val="21"/>
        </w:rPr>
        <w:t> Signatur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0608D1B1" w14:textId="77777777" w:rsidR="0061319B" w:rsidRPr="00651EDC" w:rsidRDefault="00870389">
      <w:pPr>
        <w:spacing w:line="200" w:lineRule="exact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br w:type="column"/>
      </w:r>
    </w:p>
    <w:p w14:paraId="1B611D0A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7A3C2C6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0742455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2A2BB3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7F48A11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B616F4B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3F73DCE" w14:textId="77777777" w:rsidR="0061319B" w:rsidRPr="00651EDC" w:rsidRDefault="00870389">
      <w:pPr>
        <w:spacing w:before="131" w:line="25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Disclosing Party</w:t>
      </w:r>
      <w:r w:rsidRPr="00651EDC">
        <w:rPr>
          <w:rFonts w:ascii="Lato" w:eastAsia="Arial" w:hAnsi="Lato"/>
          <w:color w:val="000000"/>
          <w:sz w:val="21"/>
          <w:szCs w:val="21"/>
        </w:rPr>
        <w:t> Full Nam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3F0ACC1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0" w:bottom="0" w:left="2380" w:header="720" w:footer="720" w:gutter="0"/>
          <w:cols w:num="2" w:space="720" w:equalWidth="0">
            <w:col w:w="2542" w:space="2436"/>
            <w:col w:w="2598"/>
          </w:cols>
        </w:sectPr>
      </w:pPr>
    </w:p>
    <w:p w14:paraId="1C44A0C5" w14:textId="77777777" w:rsidR="0061319B" w:rsidRPr="00651EDC" w:rsidRDefault="00651EDC">
      <w:pPr>
        <w:tabs>
          <w:tab w:val="left" w:pos="1100"/>
        </w:tabs>
        <w:spacing w:line="230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lastRenderedPageBreak/>
        <w:pict w14:anchorId="5286440D">
          <v:shapetype id="_x0000_t202" coordsize="21600,21600" o:spt="202" path="m,l,21600r21600,l21600,xe">
            <v:stroke joinstyle="miter"/>
            <v:path gradientshapeok="t" o:connecttype="rect"/>
          </v:shapetype>
          <v:shape id="_x0000_s1043" type="#_x0000_t202" style="position:absolute;margin-left:406.2pt;margin-top:400.3pt;width:29.4pt;height:12.6pt;z-index:-251625472;mso-position-horizontal-relative:page;mso-position-vertical-relative:page" filled="f" stroked="f">
            <v:stroke joinstyle="round"/>
            <v:path gradientshapeok="f" o:connecttype="segments"/>
            <v:textbox style="mso-next-textbox:#_x0000_s1043" inset="0,0,0,0">
              <w:txbxContent>
                <w:p w14:paraId="6A907210" w14:textId="77777777" w:rsidR="0061319B" w:rsidRDefault="00870389">
                  <w:pPr>
                    <w:spacing w:line="223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Party </w:t>
                  </w:r>
                </w:p>
              </w:txbxContent>
            </v:textbox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3ED96AB">
          <v:shape id="_x0000_s1042" type="#_x0000_t202" style="position:absolute;margin-left:356.2pt;margin-top:400.3pt;width:51.4pt;height:12.6pt;z-index:-251624448;mso-position-horizontal-relative:page;mso-position-vertical-relative:page" filled="f" stroked="f">
            <v:stroke joinstyle="round"/>
            <v:path gradientshapeok="f" o:connecttype="segments"/>
            <v:textbox style="mso-next-textbox:#_x0000_s1042" inset="0,0,0,0">
              <w:txbxContent>
                <w:p w14:paraId="1523A939" w14:textId="77777777" w:rsidR="0061319B" w:rsidRDefault="00870389">
                  <w:pPr>
                    <w:spacing w:line="223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Receiving </w:t>
                  </w:r>
                </w:p>
              </w:txbxContent>
            </v:textbox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CB9DFD5">
          <v:shape id="_x0000_s1041" type="#_x0000_t202" style="position:absolute;margin-left:354.55pt;margin-top:135.25pt;width:82.65pt;height:12.6pt;z-index:-251623424;mso-position-horizontal-relative:page;mso-position-vertical-relative:page" filled="f" stroked="f">
            <v:stroke joinstyle="round"/>
            <v:path gradientshapeok="f" o:connecttype="segments"/>
            <v:textbox style="mso-next-textbox:#_x0000_s1041" inset="0,0,0,0">
              <w:txbxContent>
                <w:p w14:paraId="20C64594" w14:textId="77777777" w:rsidR="0061319B" w:rsidRDefault="00870389">
                  <w:pPr>
                    <w:spacing w:line="223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Disclosing Party </w:t>
                  </w:r>
                </w:p>
              </w:txbxContent>
            </v:textbox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1CCD3AF">
          <v:shape id="_x0000_s1040" type="#_x0000_t202" style="position:absolute;margin-left:434pt;margin-top:400.3pt;width:75.9pt;height:12.6pt;z-index:-251622400;mso-position-horizontal-relative:page;mso-position-vertical-relative:page" filled="f" stroked="f">
            <v:stroke joinstyle="round"/>
            <v:path gradientshapeok="f" o:connecttype="segments"/>
            <v:textbox style="mso-next-textbox:#_x0000_s1040" inset="0,0,0,0">
              <w:txbxContent>
                <w:p w14:paraId="3F70FBE8" w14:textId="77777777" w:rsidR="0061319B" w:rsidRDefault="00870389">
                  <w:pPr>
                    <w:spacing w:line="223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Representative </w:t>
                  </w:r>
                </w:p>
              </w:txbxContent>
            </v:textbox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79E1AA3A">
          <v:shape id="_x0000_s1039" type="#_x0000_t202" style="position:absolute;margin-left:435.6pt;margin-top:135.25pt;width:75.9pt;height:12.6pt;z-index:-251621376;mso-position-horizontal-relative:page;mso-position-vertical-relative:page" filled="f" stroked="f">
            <v:stroke joinstyle="round"/>
            <v:path gradientshapeok="f" o:connecttype="segments"/>
            <v:textbox style="mso-next-textbox:#_x0000_s1039" inset="0,0,0,0">
              <w:txbxContent>
                <w:p w14:paraId="0A0CB8FD" w14:textId="77777777" w:rsidR="0061319B" w:rsidRDefault="00870389">
                  <w:pPr>
                    <w:spacing w:line="223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9"/>
                      <w:szCs w:val="19"/>
                    </w:rPr>
                    <w:t>Representative </w:t>
                  </w:r>
                </w:p>
              </w:txbxContent>
            </v:textbox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14C621D">
          <v:shape id="_x0000_s1037" style="position:absolute;margin-left:322.75pt;margin-top:132pt;width:217.25pt;height:.7pt;z-index:-251619328;mso-position-horizontal-relative:page;mso-position-vertical-relative:page" coordorigin="11386,4657" coordsize="7665,26" path="m11386,4657r7664,l19050,4683r-7664,l11386,4657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A5CD3DE">
          <v:shape id="_x0000_s1036" style="position:absolute;margin-left:1in;margin-top:132pt;width:217.15pt;height:.7pt;z-index:-251618304;mso-position-horizontal-relative:page;mso-position-vertical-relative:page" coordorigin="2540,4657" coordsize="7661,26" path="m2540,4657r7661,l10201,4683r-7661,l2540,4657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638C39D">
          <v:shape id="_x0000_s1035" style="position:absolute;margin-left:71.55pt;margin-top:112.35pt;width:217.25pt;height:21.6pt;z-index:-251617280;mso-position-horizontal-relative:page;mso-position-vertical-relative:page" coordsize="" o:spt="100" adj="0,,0" path="" filled="f" stroked="f">
            <v:stroke joinstyle="round"/>
            <v:imagedata r:id="rId19" o:title="image78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2AB54151">
          <v:shape id="_x0000_s1034" style="position:absolute;margin-left:322.7pt;margin-top:110.4pt;width:217.45pt;height:21.6pt;z-index:-251616256;mso-position-horizontal-relative:page;mso-position-vertical-relative:page" coordsize="" o:spt="100" adj="0,,0" path="" filled="f" stroked="f">
            <v:stroke joinstyle="round"/>
            <v:imagedata r:id="rId19" o:title="image79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6978DC1">
          <v:shape id="_x0000_s1033" style="position:absolute;margin-left:1in;margin-top:304.25pt;width:217.15pt;height:.7pt;z-index:-251615232;mso-position-horizontal-relative:page;mso-position-vertical-relative:page" coordorigin="2540,10734" coordsize="7661,26" path="m2540,10734r7661,l10201,10759r-7661,l2540,10734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7F25E9F8">
          <v:shape id="_x0000_s1032" style="position:absolute;margin-left:1in;margin-top:284.6pt;width:217.2pt;height:21.6pt;z-index:-251614208;mso-position-horizontal-relative:page;mso-position-vertical-relative:page" coordsize="" o:spt="100" adj="0,,0" path="" filled="f" stroked="f">
            <v:stroke joinstyle="round"/>
            <v:imagedata r:id="rId19" o:title="image80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6C8DCC85">
          <v:shape id="_x0000_s1031" style="position:absolute;margin-left:322.75pt;margin-top:304.25pt;width:217.25pt;height:.7pt;z-index:-251613184;mso-position-horizontal-relative:page;mso-position-vertical-relative:page" coordorigin="11386,10734" coordsize="7665,26" path="m11386,10734r7664,l19050,10759r-7664,l11386,10734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16EC0D38">
          <v:shape id="_x0000_s1030" style="position:absolute;margin-left:322.7pt;margin-top:284.6pt;width:217.45pt;height:21.6pt;z-index:-251612160;mso-position-horizontal-relative:page;mso-position-vertical-relative:page" coordsize="" o:spt="100" adj="0,,0" path="" filled="f" stroked="f">
            <v:stroke joinstyle="round"/>
            <v:imagedata r:id="rId19" o:title="image81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78C3DD68">
          <v:shape id="_x0000_s1029" style="position:absolute;margin-left:1in;margin-top:397.1pt;width:217.15pt;height:.7pt;z-index:-251611136;mso-position-horizontal-relative:page;mso-position-vertical-relative:page" coordorigin="2540,14009" coordsize="7661,26" path="m2540,14009r7661,l10201,14034r-7661,l2540,14009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0D11C43D">
          <v:shape id="_x0000_s1028" style="position:absolute;margin-left:71.85pt;margin-top:377.2pt;width:217.35pt;height:21.6pt;z-index:-251610112;mso-position-horizontal-relative:page;mso-position-vertical-relative:page" coordsize="" o:spt="100" adj="0,,0" path="" filled="f" stroked="f">
            <v:stroke joinstyle="round"/>
            <v:imagedata r:id="rId19" o:title="image82"/>
            <v:formulas/>
            <v:path o:connecttype="segments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7DA20989">
          <v:shape id="_x0000_s1027" style="position:absolute;margin-left:322.75pt;margin-top:397.1pt;width:217.25pt;height:.7pt;z-index:-251609088;mso-position-horizontal-relative:page;mso-position-vertical-relative:page" coordorigin="11386,14009" coordsize="7665,26" path="m11386,14009r7664,l19050,14034r-7664,l11386,14009xe" fillcolor="black" stroked="f" strokeweight="1pt">
            <v:stroke miterlimit="10" joinstyle="miter"/>
            <w10:wrap anchorx="page" anchory="page"/>
          </v:shape>
        </w:pict>
      </w:r>
      <w:r w:rsidRPr="00651EDC">
        <w:rPr>
          <w:rFonts w:ascii="Lato" w:hAnsi="Lato"/>
          <w:sz w:val="21"/>
          <w:szCs w:val="21"/>
        </w:rPr>
        <w:pict w14:anchorId="4C54C182">
          <v:shape id="_x0000_s1026" style="position:absolute;margin-left:322.7pt;margin-top:377.5pt;width:217.45pt;height:21.6pt;z-index:-251608064;mso-position-horizontal-relative:page;mso-position-vertical-relative:page" coordsize="" o:spt="100" adj="0,,0" path="" filled="f" stroked="f">
            <v:stroke joinstyle="round"/>
            <v:imagedata r:id="rId19" o:title="image83"/>
            <v:formulas/>
            <v:path o:connecttype="segments"/>
            <w10:wrap anchorx="page" anchory="page"/>
          </v:shape>
        </w:pict>
      </w:r>
      <w:r w:rsidR="00870389" w:rsidRPr="00651EDC">
        <w:rPr>
          <w:rFonts w:ascii="Lato" w:eastAsia="Arial" w:hAnsi="Lato"/>
          <w:b/>
          <w:bCs/>
          <w:color w:val="000000"/>
          <w:sz w:val="21"/>
          <w:szCs w:val="21"/>
        </w:rPr>
        <w:t>Disclosing Party</w:t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 </w:t>
      </w:r>
      <w:r w:rsidR="00870389" w:rsidRPr="00651EDC">
        <w:rPr>
          <w:rFonts w:ascii="Lato" w:eastAsia="Arial" w:hAnsi="Lato"/>
          <w:b/>
          <w:bCs/>
          <w:color w:val="000000"/>
          <w:sz w:val="21"/>
          <w:szCs w:val="21"/>
        </w:rPr>
        <w:t>Representative </w:t>
      </w:r>
      <w:r w:rsidR="00870389" w:rsidRPr="00651EDC">
        <w:rPr>
          <w:rFonts w:ascii="Lato" w:hAnsi="Lato"/>
          <w:sz w:val="21"/>
          <w:szCs w:val="21"/>
        </w:rPr>
        <w:br/>
      </w:r>
      <w:r w:rsidR="00870389" w:rsidRPr="00651EDC">
        <w:rPr>
          <w:rFonts w:ascii="Lato" w:hAnsi="Lato"/>
          <w:sz w:val="21"/>
          <w:szCs w:val="21"/>
        </w:rPr>
        <w:tab/>
      </w:r>
      <w:r w:rsidR="00870389" w:rsidRPr="00651EDC">
        <w:rPr>
          <w:rFonts w:ascii="Lato" w:eastAsia="Arial" w:hAnsi="Lato"/>
          <w:color w:val="000000"/>
          <w:sz w:val="21"/>
          <w:szCs w:val="21"/>
        </w:rPr>
        <w:t>Signature</w:t>
      </w:r>
      <w:r w:rsidR="00870389" w:rsidRPr="00651EDC">
        <w:rPr>
          <w:rFonts w:ascii="Lato" w:hAnsi="Lato"/>
          <w:color w:val="000000"/>
          <w:sz w:val="21"/>
          <w:szCs w:val="21"/>
        </w:rPr>
        <w:t> </w:t>
      </w:r>
    </w:p>
    <w:p w14:paraId="0FD85633" w14:textId="77777777" w:rsidR="0061319B" w:rsidRPr="00651EDC" w:rsidRDefault="00870389">
      <w:pPr>
        <w:spacing w:line="200" w:lineRule="exact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br w:type="column"/>
      </w:r>
    </w:p>
    <w:p w14:paraId="796F9194" w14:textId="77777777" w:rsidR="0061319B" w:rsidRPr="00651EDC" w:rsidRDefault="00870389">
      <w:pPr>
        <w:spacing w:before="5" w:line="25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Full Name and Titl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4830DDAA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pgSz w:w="12240" w:h="15840"/>
          <w:pgMar w:top="2685" w:right="0" w:bottom="0" w:left="2092" w:header="720" w:footer="720" w:gutter="0"/>
          <w:cols w:num="2" w:space="720" w:equalWidth="0">
            <w:col w:w="3118" w:space="2548"/>
            <w:col w:w="1797"/>
          </w:cols>
        </w:sectPr>
      </w:pPr>
    </w:p>
    <w:p w14:paraId="15B4A930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ECB558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99CF3A2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53B74A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4F70C9A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4AB32EE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6CDBD23" w14:textId="77777777" w:rsidR="0061319B" w:rsidRPr="00651EDC" w:rsidRDefault="00870389">
      <w:pPr>
        <w:spacing w:before="5" w:line="223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Receiving Party: </w:t>
      </w:r>
    </w:p>
    <w:p w14:paraId="6DDDB809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9283" w:bottom="0" w:left="1440" w:header="720" w:footer="720" w:gutter="0"/>
          <w:cols w:space="720"/>
        </w:sectPr>
      </w:pPr>
    </w:p>
    <w:p w14:paraId="6DEA26AE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ADAD354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7EA0991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87DE786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127F672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5262325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31F10F7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9DABB5B" w14:textId="77777777" w:rsidR="0061319B" w:rsidRPr="00651EDC" w:rsidRDefault="00870389">
      <w:pPr>
        <w:spacing w:before="131" w:line="25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ceiving Party</w:t>
      </w:r>
      <w:r w:rsidRPr="00651EDC">
        <w:rPr>
          <w:rFonts w:ascii="Lato" w:eastAsia="Arial" w:hAnsi="Lato"/>
          <w:color w:val="000000"/>
          <w:sz w:val="21"/>
          <w:szCs w:val="21"/>
        </w:rPr>
        <w:t> Signatur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175273EB" w14:textId="77777777" w:rsidR="0061319B" w:rsidRPr="00651EDC" w:rsidRDefault="00870389">
      <w:pPr>
        <w:spacing w:line="200" w:lineRule="exact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br w:type="column"/>
      </w:r>
    </w:p>
    <w:p w14:paraId="5135BA6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53C54C3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68C8CCA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901F3F5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AF8B7EC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2B4C23C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B8C480B" w14:textId="77777777" w:rsidR="0061319B" w:rsidRPr="00651EDC" w:rsidRDefault="00870389">
      <w:pPr>
        <w:spacing w:before="131" w:line="25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ceiving Party</w:t>
      </w:r>
      <w:r w:rsidRPr="00651EDC">
        <w:rPr>
          <w:rFonts w:ascii="Lato" w:eastAsia="Arial" w:hAnsi="Lato"/>
          <w:color w:val="000000"/>
          <w:sz w:val="21"/>
          <w:szCs w:val="21"/>
        </w:rPr>
        <w:t> Full Nam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2FB4BC71" w14:textId="77777777" w:rsidR="0061319B" w:rsidRPr="00651EDC" w:rsidRDefault="0061319B">
      <w:pPr>
        <w:spacing w:line="20" w:lineRule="exact"/>
        <w:rPr>
          <w:rFonts w:ascii="Lato" w:hAnsi="Lato"/>
          <w:sz w:val="21"/>
          <w:szCs w:val="21"/>
        </w:rPr>
        <w:sectPr w:rsidR="0061319B" w:rsidRPr="00651EDC">
          <w:type w:val="continuous"/>
          <w:pgSz w:w="12240" w:h="15840"/>
          <w:pgMar w:top="1440" w:right="0" w:bottom="0" w:left="2413" w:header="720" w:footer="720" w:gutter="0"/>
          <w:cols w:num="2" w:space="720" w:equalWidth="0">
            <w:col w:w="2476" w:space="2501"/>
            <w:col w:w="2532"/>
          </w:cols>
        </w:sectPr>
      </w:pPr>
    </w:p>
    <w:p w14:paraId="43AE0AD9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6E311D5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02FDA8A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6DFC8E2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22A5D64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0E4DB6A0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663BDD0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4B75BC6A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7EC9FEE7" w14:textId="77777777" w:rsidR="0061319B" w:rsidRPr="00651EDC" w:rsidRDefault="00870389">
      <w:pPr>
        <w:tabs>
          <w:tab w:val="left" w:pos="1068"/>
        </w:tabs>
        <w:spacing w:before="27" w:line="230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ceiving Party</w:t>
      </w:r>
      <w:r w:rsidRPr="00651EDC">
        <w:rPr>
          <w:rFonts w:ascii="Lato" w:eastAsia="Arial" w:hAnsi="Lato"/>
          <w:color w:val="000000"/>
          <w:sz w:val="21"/>
          <w:szCs w:val="21"/>
        </w:rPr>
        <w:t> </w:t>
      </w:r>
      <w:r w:rsidRPr="00651EDC">
        <w:rPr>
          <w:rFonts w:ascii="Lato" w:eastAsia="Arial" w:hAnsi="Lato"/>
          <w:b/>
          <w:bCs/>
          <w:color w:val="000000"/>
          <w:sz w:val="21"/>
          <w:szCs w:val="21"/>
        </w:rPr>
        <w:t>Representative </w:t>
      </w:r>
      <w:r w:rsidRPr="00651EDC">
        <w:rPr>
          <w:rFonts w:ascii="Lato" w:hAnsi="Lato"/>
          <w:sz w:val="21"/>
          <w:szCs w:val="21"/>
        </w:rPr>
        <w:br/>
      </w:r>
      <w:r w:rsidRPr="00651EDC">
        <w:rPr>
          <w:rFonts w:ascii="Lato" w:hAnsi="Lato"/>
          <w:sz w:val="21"/>
          <w:szCs w:val="21"/>
        </w:rPr>
        <w:tab/>
      </w:r>
      <w:r w:rsidRPr="00651EDC">
        <w:rPr>
          <w:rFonts w:ascii="Lato" w:eastAsia="Arial" w:hAnsi="Lato"/>
          <w:color w:val="000000"/>
          <w:sz w:val="21"/>
          <w:szCs w:val="21"/>
        </w:rPr>
        <w:t>Signatur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p w14:paraId="2644E04D" w14:textId="77777777" w:rsidR="0061319B" w:rsidRPr="00651EDC" w:rsidRDefault="00870389">
      <w:pPr>
        <w:spacing w:line="200" w:lineRule="exact"/>
        <w:rPr>
          <w:rFonts w:ascii="Lato" w:hAnsi="Lato"/>
          <w:sz w:val="21"/>
          <w:szCs w:val="21"/>
        </w:rPr>
      </w:pPr>
      <w:r w:rsidRPr="00651EDC">
        <w:rPr>
          <w:rFonts w:ascii="Lato" w:hAnsi="Lato"/>
          <w:sz w:val="21"/>
          <w:szCs w:val="21"/>
        </w:rPr>
        <w:br w:type="column"/>
      </w:r>
    </w:p>
    <w:p w14:paraId="3B5DB188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47073CB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916EDDE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3FB01D30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25C9579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14DF3766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25D01DF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551D9C3B" w14:textId="77777777" w:rsidR="0061319B" w:rsidRPr="00651EDC" w:rsidRDefault="0061319B">
      <w:pPr>
        <w:spacing w:line="200" w:lineRule="exact"/>
        <w:rPr>
          <w:rFonts w:ascii="Lato" w:hAnsi="Lato"/>
          <w:sz w:val="21"/>
          <w:szCs w:val="21"/>
        </w:rPr>
      </w:pPr>
    </w:p>
    <w:p w14:paraId="6BFF6390" w14:textId="77777777" w:rsidR="0061319B" w:rsidRPr="00651EDC" w:rsidRDefault="00870389">
      <w:pPr>
        <w:spacing w:before="32" w:line="255" w:lineRule="exact"/>
        <w:ind w:right="-567"/>
        <w:rPr>
          <w:rFonts w:ascii="Lato" w:hAnsi="Lato"/>
          <w:sz w:val="21"/>
          <w:szCs w:val="21"/>
        </w:rPr>
      </w:pPr>
      <w:r w:rsidRPr="00651EDC">
        <w:rPr>
          <w:rFonts w:ascii="Lato" w:eastAsia="Arial" w:hAnsi="Lato"/>
          <w:color w:val="000000"/>
          <w:sz w:val="21"/>
          <w:szCs w:val="21"/>
        </w:rPr>
        <w:t>Full Name and Title</w:t>
      </w:r>
      <w:r w:rsidRPr="00651EDC">
        <w:rPr>
          <w:rFonts w:ascii="Lato" w:hAnsi="Lato"/>
          <w:color w:val="000000"/>
          <w:sz w:val="21"/>
          <w:szCs w:val="21"/>
        </w:rPr>
        <w:t> </w:t>
      </w:r>
    </w:p>
    <w:sectPr w:rsidR="0061319B" w:rsidRPr="00651EDC" w:rsidSect="0061319B">
      <w:type w:val="continuous"/>
      <w:pgSz w:w="12240" w:h="15840"/>
      <w:pgMar w:top="1440" w:right="0" w:bottom="0" w:left="2124" w:header="720" w:footer="720" w:gutter="0"/>
      <w:cols w:num="2" w:space="720" w:equalWidth="0">
        <w:col w:w="3052" w:space="2582"/>
        <w:col w:w="179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WwsDA3MTUzN7VQ0lEKTi0uzszPAykwrAUADCEDpCwAAAA="/>
  </w:docVars>
  <w:rsids>
    <w:rsidRoot w:val="0061319B"/>
    <w:rsid w:val="0023257B"/>
    <w:rsid w:val="0061319B"/>
    <w:rsid w:val="00651EDC"/>
    <w:rsid w:val="0087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5"/>
    <o:shapelayout v:ext="edit">
      <o:idmap v:ext="edit" data="1"/>
    </o:shapelayout>
  </w:shapeDefaults>
  <w:decimalSymbol w:val="."/>
  <w:listSeparator w:val=","/>
  <w14:docId w14:val="71A45340"/>
  <w15:docId w15:val="{875586FF-DFD3-4310-90D8-6D1C39392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785</Words>
  <Characters>15875</Characters>
  <Application>Microsoft Office Word</Application>
  <DocSecurity>0</DocSecurity>
  <Lines>132</Lines>
  <Paragraphs>37</Paragraphs>
  <ScaleCrop>false</ScaleCrop>
  <Company/>
  <LinksUpToDate>false</LinksUpToDate>
  <CharactersWithSpaces>18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09:51:00Z</dcterms:created>
  <dcterms:modified xsi:type="dcterms:W3CDTF">2021-04-30T06:46:00Z</dcterms:modified>
</cp:coreProperties>
</file>